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40A5A9" w14:textId="77777777" w:rsidR="00E64B43" w:rsidRPr="00220A84" w:rsidRDefault="00E64B43" w:rsidP="00716E4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32"/>
          <w:szCs w:val="32"/>
        </w:rPr>
      </w:pPr>
      <w:r w:rsidRPr="00220A84">
        <w:rPr>
          <w:rFonts w:ascii="Times New Roman" w:hAnsi="Times New Roman" w:cs="Times New Roman"/>
          <w:b/>
          <w:sz w:val="32"/>
          <w:szCs w:val="32"/>
        </w:rPr>
        <w:t xml:space="preserve">Josey </w:t>
      </w:r>
      <w:r w:rsidR="0090486A" w:rsidRPr="00220A84">
        <w:rPr>
          <w:rFonts w:ascii="Times New Roman" w:hAnsi="Times New Roman" w:cs="Times New Roman"/>
          <w:b/>
          <w:sz w:val="32"/>
          <w:szCs w:val="32"/>
        </w:rPr>
        <w:t xml:space="preserve">D. </w:t>
      </w:r>
      <w:r w:rsidRPr="00220A84">
        <w:rPr>
          <w:rFonts w:ascii="Times New Roman" w:hAnsi="Times New Roman" w:cs="Times New Roman"/>
          <w:b/>
          <w:sz w:val="32"/>
          <w:szCs w:val="32"/>
        </w:rPr>
        <w:t>VanOrsdale</w:t>
      </w:r>
    </w:p>
    <w:p w14:paraId="472018FD" w14:textId="77777777" w:rsidR="00716E44" w:rsidRPr="00716E44" w:rsidRDefault="00716E44" w:rsidP="00716E44">
      <w:pPr>
        <w:spacing w:after="0" w:line="25" w:lineRule="atLeast"/>
        <w:rPr>
          <w:rFonts w:ascii="Times New Roman" w:hAnsi="Times New Roman" w:cs="Times New Roman"/>
          <w:b/>
          <w:sz w:val="16"/>
          <w:szCs w:val="16"/>
          <w:vertAlign w:val="subscript"/>
        </w:rPr>
      </w:pPr>
      <w:r w:rsidRPr="00716E44">
        <w:rPr>
          <w:rFonts w:ascii="Times New Roman" w:hAnsi="Times New Roman" w:cs="Times New Roman"/>
          <w:b/>
          <w:sz w:val="16"/>
          <w:szCs w:val="16"/>
          <w:vertAlign w:val="subscript"/>
        </w:rPr>
        <w:t xml:space="preserve">   </w:t>
      </w:r>
    </w:p>
    <w:p w14:paraId="356B7E86" w14:textId="77777777" w:rsidR="00F03B98" w:rsidRPr="00F03B98" w:rsidRDefault="00F03B98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 w:rsidRPr="00455B48">
        <w:rPr>
          <w:rFonts w:ascii="Times New Roman" w:hAnsi="Times New Roman" w:cs="Times New Roman"/>
          <w:sz w:val="24"/>
          <w:szCs w:val="24"/>
        </w:rPr>
        <w:t>vanorsdale@huskers.unl.ed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E1A1A2" w14:textId="19B6E1FF" w:rsidR="00F03B98" w:rsidRPr="00F03B98" w:rsidRDefault="00DE5655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2</w:t>
      </w:r>
      <w:r w:rsidR="00F03B9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472.3631</w:t>
      </w:r>
    </w:p>
    <w:p w14:paraId="2602C495" w14:textId="77777777" w:rsidR="00F03B98" w:rsidRPr="00716E44" w:rsidRDefault="00716E44" w:rsidP="00716E44">
      <w:pPr>
        <w:spacing w:after="0" w:line="25" w:lineRule="atLeast"/>
        <w:rPr>
          <w:rFonts w:ascii="Times New Roman" w:hAnsi="Times New Roman" w:cs="Times New Roman"/>
          <w:b/>
          <w:sz w:val="16"/>
          <w:szCs w:val="16"/>
        </w:rPr>
      </w:pPr>
      <w:r w:rsidRPr="00716E44">
        <w:rPr>
          <w:rFonts w:ascii="Times New Roman" w:hAnsi="Times New Roman" w:cs="Times New Roman"/>
          <w:b/>
          <w:sz w:val="16"/>
          <w:szCs w:val="16"/>
        </w:rPr>
        <w:t xml:space="preserve">    </w:t>
      </w:r>
    </w:p>
    <w:p w14:paraId="533C3E00" w14:textId="77777777" w:rsidR="00F03B98" w:rsidRDefault="00F03B98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Sociology</w:t>
      </w:r>
    </w:p>
    <w:p w14:paraId="492376D7" w14:textId="77777777" w:rsidR="00F03B98" w:rsidRDefault="00F03B98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ebraska</w:t>
      </w:r>
    </w:p>
    <w:p w14:paraId="70930512" w14:textId="04778F27" w:rsidR="00F03B98" w:rsidRDefault="00FD41BF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ldfath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ll 711</w:t>
      </w:r>
    </w:p>
    <w:p w14:paraId="5336841D" w14:textId="77777777" w:rsidR="00E64B43" w:rsidRDefault="00E64B43" w:rsidP="00716E4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 w:rsidRPr="00716E44">
        <w:rPr>
          <w:rFonts w:ascii="Times New Roman" w:hAnsi="Times New Roman" w:cs="Times New Roman"/>
          <w:sz w:val="24"/>
          <w:szCs w:val="24"/>
        </w:rPr>
        <w:t>Lincoln, NE 68588</w:t>
      </w:r>
    </w:p>
    <w:p w14:paraId="6D77410C" w14:textId="77777777" w:rsidR="00716E44" w:rsidRDefault="00220A84" w:rsidP="00716E4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3075483" w14:textId="77777777" w:rsidR="00220A84" w:rsidRPr="00220A84" w:rsidRDefault="00220A84" w:rsidP="00716E4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1B41CF7A" w14:textId="77777777" w:rsidR="00716E44" w:rsidRPr="00716E44" w:rsidRDefault="00716E44" w:rsidP="00716E4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225C63E0" w14:textId="77777777" w:rsidR="00232194" w:rsidRDefault="0023219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7F439637" w14:textId="468313E9" w:rsidR="00E64B43" w:rsidRDefault="0023219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2021</w:t>
      </w:r>
      <w:r w:rsidR="00E64B43">
        <w:rPr>
          <w:rFonts w:ascii="Times New Roman" w:hAnsi="Times New Roman" w:cs="Times New Roman"/>
          <w:sz w:val="24"/>
          <w:szCs w:val="24"/>
        </w:rPr>
        <w:tab/>
      </w:r>
      <w:r w:rsidR="00E64B43">
        <w:rPr>
          <w:rFonts w:ascii="Times New Roman" w:hAnsi="Times New Roman" w:cs="Times New Roman"/>
          <w:sz w:val="24"/>
          <w:szCs w:val="24"/>
        </w:rPr>
        <w:tab/>
        <w:t>Ph.D., Sociology</w:t>
      </w:r>
      <w:r w:rsidR="00517723">
        <w:rPr>
          <w:rFonts w:ascii="Times New Roman" w:hAnsi="Times New Roman" w:cs="Times New Roman"/>
          <w:sz w:val="24"/>
          <w:szCs w:val="24"/>
        </w:rPr>
        <w:t>; minor in Computer Science</w:t>
      </w:r>
      <w:r w:rsidR="00E64B43">
        <w:rPr>
          <w:rFonts w:ascii="Times New Roman" w:hAnsi="Times New Roman" w:cs="Times New Roman"/>
          <w:sz w:val="24"/>
          <w:szCs w:val="24"/>
        </w:rPr>
        <w:t>, University of Nebraska – Lincoln</w:t>
      </w:r>
    </w:p>
    <w:p w14:paraId="5EE6A6FA" w14:textId="19AF0C03" w:rsidR="00E64B43" w:rsidRDefault="00E64B43" w:rsidP="00716E44">
      <w:pPr>
        <w:spacing w:after="0" w:line="25" w:lineRule="atLeast"/>
        <w:ind w:left="1440"/>
        <w:rPr>
          <w:rFonts w:ascii="Times New Roman" w:hAnsi="Times New Roman" w:cs="Times New Roman"/>
          <w:sz w:val="24"/>
          <w:szCs w:val="24"/>
        </w:rPr>
      </w:pPr>
      <w:r w:rsidRPr="00716E44">
        <w:rPr>
          <w:rFonts w:ascii="Times New Roman" w:hAnsi="Times New Roman" w:cs="Times New Roman"/>
          <w:i/>
          <w:sz w:val="24"/>
          <w:szCs w:val="24"/>
        </w:rPr>
        <w:t>Dissertation tit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486A">
        <w:rPr>
          <w:rFonts w:ascii="Times New Roman" w:hAnsi="Times New Roman" w:cs="Times New Roman"/>
          <w:sz w:val="24"/>
          <w:szCs w:val="24"/>
        </w:rPr>
        <w:t>“</w:t>
      </w:r>
      <w:r w:rsidR="006C45E3">
        <w:rPr>
          <w:rFonts w:ascii="Times New Roman" w:hAnsi="Times New Roman" w:cs="Times New Roman"/>
          <w:sz w:val="24"/>
          <w:szCs w:val="24"/>
        </w:rPr>
        <w:t>___</w:t>
      </w:r>
      <w:r w:rsidR="0090486A">
        <w:rPr>
          <w:rFonts w:ascii="Times New Roman" w:hAnsi="Times New Roman" w:cs="Times New Roman"/>
          <w:sz w:val="24"/>
          <w:szCs w:val="24"/>
        </w:rPr>
        <w:t>”</w:t>
      </w:r>
    </w:p>
    <w:p w14:paraId="1FE8AB22" w14:textId="588B82CD" w:rsidR="004C50FE" w:rsidRDefault="004C50FE" w:rsidP="00716E44">
      <w:pPr>
        <w:spacing w:after="0" w:line="25" w:lineRule="atLeast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mprehensive Exam (Passed 08/</w:t>
      </w:r>
      <w:r w:rsidR="000B7420">
        <w:rPr>
          <w:rFonts w:ascii="Times New Roman" w:hAnsi="Times New Roman" w:cs="Times New Roman"/>
          <w:i/>
          <w:sz w:val="24"/>
          <w:szCs w:val="24"/>
        </w:rPr>
        <w:t>20</w:t>
      </w:r>
      <w:r>
        <w:rPr>
          <w:rFonts w:ascii="Times New Roman" w:hAnsi="Times New Roman" w:cs="Times New Roman"/>
          <w:i/>
          <w:sz w:val="24"/>
          <w:szCs w:val="24"/>
        </w:rPr>
        <w:t>19):</w:t>
      </w:r>
      <w:r>
        <w:rPr>
          <w:rFonts w:ascii="Times New Roman" w:hAnsi="Times New Roman" w:cs="Times New Roman"/>
          <w:sz w:val="24"/>
          <w:szCs w:val="24"/>
        </w:rPr>
        <w:t xml:space="preserve"> Quantitative Methods</w:t>
      </w:r>
    </w:p>
    <w:p w14:paraId="51A0AD58" w14:textId="77777777" w:rsidR="00716E44" w:rsidRPr="00716E44" w:rsidRDefault="00716E44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716E4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C26F1B9" w14:textId="63B5EC5E" w:rsidR="00E64B43" w:rsidRDefault="00E64B43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.A., Sociology</w:t>
      </w:r>
      <w:r w:rsidR="00517723">
        <w:rPr>
          <w:rFonts w:ascii="Times New Roman" w:hAnsi="Times New Roman" w:cs="Times New Roman"/>
          <w:sz w:val="24"/>
          <w:szCs w:val="24"/>
        </w:rPr>
        <w:t>; minor in Statistics</w:t>
      </w:r>
      <w:r>
        <w:rPr>
          <w:rFonts w:ascii="Times New Roman" w:hAnsi="Times New Roman" w:cs="Times New Roman"/>
          <w:sz w:val="24"/>
          <w:szCs w:val="24"/>
        </w:rPr>
        <w:t>, University of Wyoming</w:t>
      </w:r>
    </w:p>
    <w:p w14:paraId="1D13F723" w14:textId="77777777" w:rsidR="00716E44" w:rsidRPr="00716E44" w:rsidRDefault="00716E44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716E4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1FCC4A5" w14:textId="6FFAA73F" w:rsidR="00455B48" w:rsidRDefault="00E64B43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.S., Sociology</w:t>
      </w:r>
      <w:r w:rsidR="00517723">
        <w:rPr>
          <w:rFonts w:ascii="Times New Roman" w:hAnsi="Times New Roman" w:cs="Times New Roman"/>
          <w:sz w:val="24"/>
          <w:szCs w:val="24"/>
        </w:rPr>
        <w:t>; minors in Biology and Psychology</w:t>
      </w:r>
      <w:r>
        <w:rPr>
          <w:rFonts w:ascii="Times New Roman" w:hAnsi="Times New Roman" w:cs="Times New Roman"/>
          <w:sz w:val="24"/>
          <w:szCs w:val="24"/>
        </w:rPr>
        <w:t>, University of Wyoming</w:t>
      </w:r>
    </w:p>
    <w:p w14:paraId="7910B9FE" w14:textId="77777777" w:rsidR="00455B48" w:rsidRDefault="00220A84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   </w:t>
      </w:r>
    </w:p>
    <w:p w14:paraId="0BFD34E0" w14:textId="77777777" w:rsidR="00232194" w:rsidRDefault="00232194" w:rsidP="009B44B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</w:p>
    <w:p w14:paraId="0F9C14DC" w14:textId="77777777" w:rsidR="009B44B0" w:rsidRPr="00297A6E" w:rsidRDefault="009B44B0" w:rsidP="009B44B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297A6E">
        <w:rPr>
          <w:rFonts w:ascii="Times New Roman" w:hAnsi="Times New Roman" w:cs="Times New Roman"/>
          <w:b/>
          <w:sz w:val="24"/>
          <w:szCs w:val="24"/>
        </w:rPr>
        <w:t>RESEARCH INTERESTS</w:t>
      </w:r>
    </w:p>
    <w:p w14:paraId="71D8FD42" w14:textId="77777777" w:rsidR="009B44B0" w:rsidRPr="00220A84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C78B5CE" w14:textId="4C9D3C4C" w:rsidR="009B44B0" w:rsidRDefault="00904466" w:rsidP="009B44B0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Analysis; </w:t>
      </w:r>
      <w:r w:rsidR="009B44B0">
        <w:rPr>
          <w:rFonts w:ascii="Times New Roman" w:hAnsi="Times New Roman" w:cs="Times New Roman"/>
          <w:sz w:val="24"/>
          <w:szCs w:val="24"/>
        </w:rPr>
        <w:t>Computational Social Science; Quantitative Methods; Social Epidemiology; Biodemography; Health Disparities</w:t>
      </w:r>
    </w:p>
    <w:p w14:paraId="2DE357CF" w14:textId="77777777" w:rsidR="009B44B0" w:rsidRPr="00220A84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AA6F8A1" w14:textId="63E2B9C2" w:rsidR="00455B48" w:rsidRPr="00220A84" w:rsidRDefault="00455B48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2DB29F40" w14:textId="77777777" w:rsidR="00B81506" w:rsidRPr="00F03B98" w:rsidRDefault="00F03B98" w:rsidP="00220A8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F03B98">
        <w:rPr>
          <w:rFonts w:ascii="Times New Roman" w:hAnsi="Times New Roman" w:cs="Times New Roman"/>
          <w:b/>
          <w:sz w:val="24"/>
          <w:szCs w:val="24"/>
        </w:rPr>
        <w:t>PROFESSIONAL DEVELOPMENT TRAINING</w:t>
      </w:r>
    </w:p>
    <w:p w14:paraId="6E4A5F0B" w14:textId="77777777" w:rsidR="00B8097A" w:rsidRDefault="00B8097A" w:rsidP="00B8097A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2358B379" w14:textId="303A92DE" w:rsidR="005A7F32" w:rsidRDefault="005A7F32" w:rsidP="00B8097A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-21</w:t>
      </w:r>
      <w:r>
        <w:rPr>
          <w:rFonts w:ascii="Times New Roman" w:hAnsi="Times New Roman" w:cs="Times New Roman"/>
          <w:sz w:val="24"/>
          <w:szCs w:val="24"/>
        </w:rPr>
        <w:tab/>
        <w:t xml:space="preserve">National Institute of Statistical Sciences SAID in Graphics Data Visualization Competition. </w:t>
      </w:r>
    </w:p>
    <w:p w14:paraId="0B4D1142" w14:textId="77777777" w:rsidR="005A7F32" w:rsidRDefault="005A7F32" w:rsidP="005A7F32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38942DDF" w14:textId="2ED3B82B" w:rsidR="00220A84" w:rsidRDefault="00B8097A" w:rsidP="00B8097A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>Social Networks and He</w:t>
      </w:r>
      <w:r w:rsidR="00A04419">
        <w:rPr>
          <w:rFonts w:ascii="Times New Roman" w:hAnsi="Times New Roman" w:cs="Times New Roman"/>
          <w:sz w:val="24"/>
          <w:szCs w:val="24"/>
        </w:rPr>
        <w:t>alth Scholars Training Workshop</w:t>
      </w:r>
      <w:r>
        <w:rPr>
          <w:rFonts w:ascii="Times New Roman" w:hAnsi="Times New Roman" w:cs="Times New Roman"/>
          <w:sz w:val="24"/>
          <w:szCs w:val="24"/>
        </w:rPr>
        <w:t>. Duke Network Analysis Center: Duke University</w:t>
      </w:r>
    </w:p>
    <w:p w14:paraId="6AB16867" w14:textId="77777777" w:rsidR="006C45E3" w:rsidRDefault="006C45E3" w:rsidP="006C45E3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7029D2A8" w14:textId="131BD713" w:rsidR="006C45E3" w:rsidRPr="006C45E3" w:rsidRDefault="006C45E3" w:rsidP="006C45E3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556FA">
        <w:rPr>
          <w:rFonts w:ascii="Times New Roman" w:hAnsi="Times New Roman" w:cs="Times New Roman"/>
          <w:sz w:val="24"/>
          <w:szCs w:val="24"/>
        </w:rPr>
        <w:t>DataCamp</w:t>
      </w:r>
      <w:proofErr w:type="spellEnd"/>
      <w:r w:rsidR="00D556FA">
        <w:rPr>
          <w:rFonts w:ascii="Times New Roman" w:hAnsi="Times New Roman" w:cs="Times New Roman"/>
          <w:sz w:val="24"/>
          <w:szCs w:val="24"/>
        </w:rPr>
        <w:t xml:space="preserve"> Training Courses in Python</w:t>
      </w:r>
      <w:r w:rsidRPr="006C45E3">
        <w:rPr>
          <w:rFonts w:ascii="Times New Roman" w:hAnsi="Times New Roman" w:cs="Times New Roman"/>
          <w:sz w:val="24"/>
          <w:szCs w:val="24"/>
        </w:rPr>
        <w:t>.</w:t>
      </w:r>
    </w:p>
    <w:p w14:paraId="7096BE98" w14:textId="5B7F4354" w:rsidR="00B8097A" w:rsidRPr="006C45E3" w:rsidRDefault="006C45E3" w:rsidP="006C45E3">
      <w:pPr>
        <w:spacing w:after="0" w:line="25" w:lineRule="atLeast"/>
        <w:ind w:left="1440"/>
        <w:rPr>
          <w:rFonts w:ascii="Times New Roman" w:hAnsi="Times New Roman" w:cs="Times New Roman"/>
          <w:i/>
          <w:sz w:val="24"/>
          <w:szCs w:val="24"/>
        </w:rPr>
      </w:pPr>
      <w:r w:rsidRPr="006C45E3">
        <w:rPr>
          <w:rFonts w:ascii="Times New Roman" w:hAnsi="Times New Roman" w:cs="Times New Roman"/>
          <w:i/>
          <w:sz w:val="24"/>
          <w:szCs w:val="24"/>
        </w:rPr>
        <w:t>Introduction to Python, Intermediate Python</w:t>
      </w:r>
    </w:p>
    <w:p w14:paraId="554BFD82" w14:textId="77777777" w:rsidR="006C45E3" w:rsidRDefault="006C45E3" w:rsidP="006C45E3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3987C1A7" w14:textId="34EBD615" w:rsidR="00B8097A" w:rsidRDefault="00B8097A" w:rsidP="00B8097A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</w:t>
      </w:r>
      <w:r w:rsidR="006C45E3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ab/>
        <w:t>Conducting Successful Mail and Web Surveys. Social and Behavioral Sciences Research Consortium’s Interdisciplinary Workshop Series</w:t>
      </w:r>
    </w:p>
    <w:p w14:paraId="23197CFC" w14:textId="77777777" w:rsidR="00B8097A" w:rsidRDefault="00B8097A" w:rsidP="00517723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</w:p>
    <w:p w14:paraId="26EAE321" w14:textId="496EC4FC" w:rsidR="00517723" w:rsidRDefault="00517723" w:rsidP="00517723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Teaching Portfolios Workshop. Nebraska Association of Sociology Graduate Students Teaching Series</w:t>
      </w:r>
    </w:p>
    <w:p w14:paraId="7FA4E5CB" w14:textId="6980B3EB" w:rsidR="00517723" w:rsidRPr="00517723" w:rsidRDefault="00517723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7B092C3" w14:textId="77777777" w:rsidR="00B81506" w:rsidRDefault="00B81506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220A84">
        <w:rPr>
          <w:rFonts w:ascii="Times New Roman" w:hAnsi="Times New Roman" w:cs="Times New Roman"/>
          <w:sz w:val="24"/>
          <w:szCs w:val="24"/>
        </w:rPr>
        <w:tab/>
      </w:r>
      <w:r w:rsidR="00D52A16">
        <w:rPr>
          <w:rFonts w:ascii="Times New Roman" w:hAnsi="Times New Roman" w:cs="Times New Roman"/>
          <w:sz w:val="24"/>
          <w:szCs w:val="24"/>
        </w:rPr>
        <w:t>Summer Institute in Computational Social Science. Northwestern University</w:t>
      </w:r>
    </w:p>
    <w:p w14:paraId="3BFB1902" w14:textId="522127BD" w:rsidR="00220A84" w:rsidRDefault="00220A84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CFE5660" w14:textId="24447D1D" w:rsidR="005A7F32" w:rsidRDefault="005A7F32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72808C03" w14:textId="48883E0F" w:rsidR="005A7F32" w:rsidRDefault="005A7F32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2DC19FBD" w14:textId="77777777" w:rsidR="005A7F32" w:rsidRPr="00220A84" w:rsidRDefault="005A7F32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2AFB3739" w14:textId="77777777" w:rsidR="00C824B9" w:rsidRDefault="00D52A16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220A84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ata</w:t>
      </w:r>
      <w:r w:rsidR="002E6F3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a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ing Courses in R.</w:t>
      </w:r>
    </w:p>
    <w:p w14:paraId="028242DA" w14:textId="3C46DDE9" w:rsidR="00D52A16" w:rsidRPr="00220A84" w:rsidRDefault="00D52A16" w:rsidP="00220A84">
      <w:pPr>
        <w:spacing w:after="0" w:line="25" w:lineRule="atLeast"/>
        <w:ind w:left="1440"/>
        <w:rPr>
          <w:rFonts w:ascii="Times New Roman" w:hAnsi="Times New Roman" w:cs="Times New Roman"/>
          <w:i/>
          <w:sz w:val="24"/>
          <w:szCs w:val="24"/>
        </w:rPr>
      </w:pPr>
      <w:r w:rsidRPr="00220A84">
        <w:rPr>
          <w:rFonts w:ascii="Times New Roman" w:hAnsi="Times New Roman" w:cs="Times New Roman"/>
          <w:i/>
          <w:sz w:val="24"/>
          <w:szCs w:val="24"/>
        </w:rPr>
        <w:t>Introduction to R; Intermediate R; Data Visualization with ggplot2 (</w:t>
      </w:r>
      <w:r w:rsidR="00C824B9" w:rsidRPr="00220A84">
        <w:rPr>
          <w:rFonts w:ascii="Times New Roman" w:hAnsi="Times New Roman" w:cs="Times New Roman"/>
          <w:i/>
          <w:sz w:val="24"/>
          <w:szCs w:val="24"/>
        </w:rPr>
        <w:t>Part 1 &amp; 2); Cleaning Data in R; Writing Functions in R; Into to SQL for Data Science</w:t>
      </w:r>
      <w:r w:rsidR="005C2BD3">
        <w:rPr>
          <w:rFonts w:ascii="Times New Roman" w:hAnsi="Times New Roman" w:cs="Times New Roman"/>
          <w:i/>
          <w:sz w:val="24"/>
          <w:szCs w:val="24"/>
        </w:rPr>
        <w:t>, Hierarchical and Mixed Effects Models</w:t>
      </w:r>
      <w:r w:rsidRPr="00220A84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5A4B6110" w14:textId="77777777" w:rsidR="00220A84" w:rsidRPr="00220A84" w:rsidRDefault="00220A84" w:rsidP="00716E44">
      <w:pPr>
        <w:spacing w:after="0" w:line="25" w:lineRule="atLeast"/>
        <w:ind w:left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 w:rsidRPr="00220A84">
        <w:rPr>
          <w:rFonts w:ascii="Times New Roman" w:hAnsi="Times New Roman" w:cs="Times New Roman"/>
          <w:sz w:val="16"/>
          <w:szCs w:val="16"/>
        </w:rPr>
        <w:t xml:space="preserve">      </w:t>
      </w:r>
    </w:p>
    <w:p w14:paraId="18D781AD" w14:textId="77777777" w:rsidR="00B81506" w:rsidRDefault="00B81506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 w:rsidR="00220A84">
        <w:rPr>
          <w:rFonts w:ascii="Times New Roman" w:hAnsi="Times New Roman" w:cs="Times New Roman"/>
          <w:sz w:val="24"/>
          <w:szCs w:val="24"/>
        </w:rPr>
        <w:tab/>
      </w:r>
      <w:r w:rsidR="00C824B9">
        <w:rPr>
          <w:rFonts w:ascii="Times New Roman" w:hAnsi="Times New Roman" w:cs="Times New Roman"/>
          <w:sz w:val="24"/>
          <w:szCs w:val="24"/>
        </w:rPr>
        <w:t xml:space="preserve">Great Plains </w:t>
      </w:r>
      <w:proofErr w:type="spellStart"/>
      <w:r w:rsidR="00C824B9">
        <w:rPr>
          <w:rFonts w:ascii="Times New Roman" w:hAnsi="Times New Roman" w:cs="Times New Roman"/>
          <w:sz w:val="24"/>
          <w:szCs w:val="24"/>
        </w:rPr>
        <w:t>IDeA</w:t>
      </w:r>
      <w:proofErr w:type="spellEnd"/>
      <w:r w:rsidR="00C824B9">
        <w:rPr>
          <w:rFonts w:ascii="Times New Roman" w:hAnsi="Times New Roman" w:cs="Times New Roman"/>
          <w:sz w:val="24"/>
          <w:szCs w:val="24"/>
        </w:rPr>
        <w:t>-CTR Biostatistics, Epidemiology and Research Design Big Data Workshop. University of Nebraska Medical Center</w:t>
      </w:r>
    </w:p>
    <w:p w14:paraId="1E9692AE" w14:textId="77777777" w:rsidR="00220A84" w:rsidRPr="00220A84" w:rsidRDefault="00220A84" w:rsidP="00220A84">
      <w:pPr>
        <w:spacing w:after="0" w:line="25" w:lineRule="atLeast"/>
        <w:ind w:left="720" w:hanging="72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 </w:t>
      </w:r>
    </w:p>
    <w:p w14:paraId="1185E5F8" w14:textId="77777777" w:rsidR="00B81506" w:rsidRDefault="00B81506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C824B9">
        <w:rPr>
          <w:rFonts w:ascii="Times New Roman" w:hAnsi="Times New Roman" w:cs="Times New Roman"/>
          <w:sz w:val="24"/>
          <w:szCs w:val="24"/>
        </w:rPr>
        <w:t>Modeling Within-Person Associations in Longitudinal Data Statistics Workshop</w:t>
      </w:r>
      <w:r w:rsidR="00D52A16">
        <w:rPr>
          <w:rFonts w:ascii="Times New Roman" w:hAnsi="Times New Roman" w:cs="Times New Roman"/>
          <w:sz w:val="24"/>
          <w:szCs w:val="24"/>
        </w:rPr>
        <w:t>. Oklahoma State University</w:t>
      </w:r>
    </w:p>
    <w:p w14:paraId="58D41CE1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C64D002" w14:textId="77777777" w:rsidR="00B81506" w:rsidRDefault="00B81506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220A8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pit Camp</w:t>
      </w:r>
      <w:r w:rsidR="00C824B9">
        <w:rPr>
          <w:rFonts w:ascii="Times New Roman" w:hAnsi="Times New Roman" w:cs="Times New Roman"/>
          <w:sz w:val="24"/>
          <w:szCs w:val="24"/>
        </w:rPr>
        <w:t>. University of Nebraska – Lincoln Salivary Bioscience La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8CC8A0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DF96B2F" w14:textId="77777777" w:rsidR="00B81506" w:rsidRDefault="00B81506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C824B9">
        <w:rPr>
          <w:rFonts w:ascii="Times New Roman" w:hAnsi="Times New Roman" w:cs="Times New Roman"/>
          <w:sz w:val="24"/>
          <w:szCs w:val="24"/>
        </w:rPr>
        <w:t xml:space="preserve">Network Analysis Workshop. Social and Behavioral Sciences </w:t>
      </w:r>
      <w:r w:rsidR="0031362C">
        <w:rPr>
          <w:rFonts w:ascii="Times New Roman" w:hAnsi="Times New Roman" w:cs="Times New Roman"/>
          <w:sz w:val="24"/>
          <w:szCs w:val="24"/>
        </w:rPr>
        <w:t>Research Consortium’s Interdisciplinary Workshop Series</w:t>
      </w:r>
    </w:p>
    <w:p w14:paraId="3491A15F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1E8954C" w14:textId="77777777" w:rsidR="00B81506" w:rsidRDefault="00B81506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Alpha Kappa Delta Teaching and Learning Development Course</w:t>
      </w:r>
      <w:r w:rsidR="0031362C">
        <w:rPr>
          <w:rFonts w:ascii="Times New Roman" w:hAnsi="Times New Roman" w:cs="Times New Roman"/>
          <w:sz w:val="24"/>
          <w:szCs w:val="24"/>
        </w:rPr>
        <w:t>. Midwest Sociological Society</w:t>
      </w:r>
    </w:p>
    <w:p w14:paraId="62B47201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F8671B2" w14:textId="77777777" w:rsidR="00B81506" w:rsidRDefault="00B81506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ab/>
      </w:r>
      <w:r w:rsidR="00220A8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Getting and Cleaning Data. Johns Hopkins University through Courser</w:t>
      </w:r>
      <w:r w:rsidR="0031362C">
        <w:rPr>
          <w:rFonts w:ascii="Times New Roman" w:hAnsi="Times New Roman" w:cs="Times New Roman"/>
          <w:sz w:val="24"/>
          <w:szCs w:val="24"/>
        </w:rPr>
        <w:t>a</w:t>
      </w:r>
    </w:p>
    <w:p w14:paraId="70219CDE" w14:textId="77777777" w:rsidR="00904466" w:rsidRDefault="00307F6C" w:rsidP="00307F6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</w:t>
      </w:r>
    </w:p>
    <w:p w14:paraId="4063A6C9" w14:textId="548BE78F" w:rsidR="00307F6C" w:rsidRPr="00220A84" w:rsidRDefault="00307F6C" w:rsidP="005A7F32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D2AC799" w14:textId="1817F248" w:rsidR="00904466" w:rsidRPr="00297A6E" w:rsidRDefault="00904466" w:rsidP="00904466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ERNSHIP</w:t>
      </w:r>
    </w:p>
    <w:p w14:paraId="5D37F0DA" w14:textId="77777777" w:rsidR="00904466" w:rsidRPr="00220A84" w:rsidRDefault="00904466" w:rsidP="00904466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61FC4D8" w14:textId="7E4A8E23" w:rsidR="00904466" w:rsidRDefault="00904466" w:rsidP="0090446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-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Hudl</w:t>
      </w:r>
      <w:proofErr w:type="spellEnd"/>
      <w:r>
        <w:rPr>
          <w:rFonts w:ascii="Times New Roman" w:hAnsi="Times New Roman" w:cs="Times New Roman"/>
          <w:sz w:val="24"/>
          <w:szCs w:val="24"/>
        </w:rPr>
        <w:t>, Decision Science, Data Analyst Intern</w:t>
      </w:r>
    </w:p>
    <w:p w14:paraId="57B55D5B" w14:textId="77777777" w:rsidR="00551788" w:rsidRDefault="00551788" w:rsidP="00307F6C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</w:p>
    <w:p w14:paraId="7305161D" w14:textId="53F81383" w:rsidR="00232194" w:rsidRPr="00F03B98" w:rsidRDefault="00232194" w:rsidP="0023219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F03B98">
        <w:rPr>
          <w:rFonts w:ascii="Times New Roman" w:hAnsi="Times New Roman" w:cs="Times New Roman"/>
          <w:b/>
          <w:sz w:val="24"/>
          <w:szCs w:val="24"/>
        </w:rPr>
        <w:t>WORK</w:t>
      </w:r>
      <w:r w:rsidR="00307F6C">
        <w:rPr>
          <w:rFonts w:ascii="Times New Roman" w:hAnsi="Times New Roman" w:cs="Times New Roman"/>
          <w:b/>
          <w:sz w:val="24"/>
          <w:szCs w:val="24"/>
        </w:rPr>
        <w:t>S</w:t>
      </w:r>
      <w:r w:rsidRPr="00F03B98">
        <w:rPr>
          <w:rFonts w:ascii="Times New Roman" w:hAnsi="Times New Roman" w:cs="Times New Roman"/>
          <w:b/>
          <w:sz w:val="24"/>
          <w:szCs w:val="24"/>
        </w:rPr>
        <w:t xml:space="preserve"> IN PROGRESS</w:t>
      </w:r>
    </w:p>
    <w:p w14:paraId="3BC56F3C" w14:textId="01F853A1" w:rsidR="00232194" w:rsidRPr="00517723" w:rsidRDefault="00232194" w:rsidP="00232194">
      <w:pPr>
        <w:spacing w:after="0" w:line="25" w:lineRule="atLeast"/>
        <w:rPr>
          <w:rFonts w:ascii="Times New Roman" w:hAnsi="Times New Roman" w:cs="Times New Roman"/>
          <w:b/>
          <w:sz w:val="16"/>
          <w:szCs w:val="16"/>
        </w:rPr>
      </w:pPr>
      <w:r w:rsidRPr="00716E44">
        <w:rPr>
          <w:rFonts w:ascii="Times New Roman" w:hAnsi="Times New Roman" w:cs="Times New Roman"/>
          <w:b/>
          <w:sz w:val="16"/>
          <w:szCs w:val="16"/>
        </w:rPr>
        <w:t xml:space="preserve">    </w:t>
      </w:r>
    </w:p>
    <w:p w14:paraId="0FADD0FE" w14:textId="2597094B" w:rsidR="005C2BD3" w:rsidRDefault="005C2BD3" w:rsidP="005C2BD3">
      <w:pPr>
        <w:spacing w:after="0" w:line="25" w:lineRule="atLeast"/>
        <w:rPr>
          <w:rFonts w:ascii="Times New Roman" w:hAnsi="Times New Roman" w:cs="Times New Roman"/>
          <w:i/>
          <w:sz w:val="24"/>
          <w:szCs w:val="24"/>
        </w:rPr>
      </w:pPr>
      <w:r w:rsidRPr="0074126F">
        <w:rPr>
          <w:rFonts w:ascii="Times New Roman" w:hAnsi="Times New Roman" w:cs="Times New Roman"/>
          <w:b/>
          <w:sz w:val="24"/>
          <w:szCs w:val="24"/>
        </w:rPr>
        <w:t>VanOrsdale, Josey</w:t>
      </w:r>
      <w:r w:rsidRPr="0074126F">
        <w:rPr>
          <w:rFonts w:ascii="Times New Roman" w:hAnsi="Times New Roman" w:cs="Times New Roman"/>
          <w:sz w:val="24"/>
          <w:szCs w:val="24"/>
        </w:rPr>
        <w:t>. “</w:t>
      </w:r>
      <w:r w:rsidRPr="00B8097A">
        <w:rPr>
          <w:rFonts w:ascii="Times New Roman" w:hAnsi="Times New Roman" w:cs="Times New Roman"/>
          <w:i/>
          <w:sz w:val="24"/>
          <w:szCs w:val="24"/>
        </w:rPr>
        <w:t>The Other Health Lifestyles: Defining and Evaluating the Patterns of Alternative Medicine Use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Pr="0074126F">
        <w:rPr>
          <w:rFonts w:ascii="Times New Roman" w:hAnsi="Times New Roman" w:cs="Times New Roman"/>
          <w:i/>
          <w:sz w:val="24"/>
          <w:szCs w:val="24"/>
        </w:rPr>
        <w:t>”</w:t>
      </w:r>
    </w:p>
    <w:p w14:paraId="1A37472B" w14:textId="44FD0F04" w:rsidR="005C2BD3" w:rsidRDefault="00D556FA" w:rsidP="006C17E0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eviewed by Journal of Health and Social Behavior</w:t>
      </w:r>
    </w:p>
    <w:p w14:paraId="3B35D85B" w14:textId="77777777" w:rsidR="00904466" w:rsidRPr="00904466" w:rsidRDefault="00904466" w:rsidP="006C17E0">
      <w:pPr>
        <w:spacing w:after="0" w:line="25" w:lineRule="atLeast"/>
        <w:rPr>
          <w:rFonts w:ascii="Times New Roman" w:hAnsi="Times New Roman" w:cs="Times New Roman"/>
          <w:i/>
          <w:sz w:val="16"/>
          <w:szCs w:val="16"/>
        </w:rPr>
      </w:pPr>
    </w:p>
    <w:p w14:paraId="48353A69" w14:textId="77777777" w:rsidR="00904466" w:rsidRDefault="00904466" w:rsidP="00904466">
      <w:pPr>
        <w:spacing w:after="0" w:line="25" w:lineRule="atLeas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anOrsdale, Josey, </w:t>
      </w:r>
      <w:r>
        <w:rPr>
          <w:rFonts w:ascii="Times New Roman" w:hAnsi="Times New Roman" w:cs="Times New Roman"/>
          <w:bCs/>
          <w:sz w:val="24"/>
          <w:szCs w:val="24"/>
        </w:rPr>
        <w:t>Marisa Felsher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Andrea Johnson.</w:t>
      </w:r>
      <w:r>
        <w:rPr>
          <w:rFonts w:ascii="Times New Roman" w:hAnsi="Times New Roman" w:cs="Times New Roman"/>
          <w:i/>
          <w:sz w:val="24"/>
          <w:szCs w:val="24"/>
        </w:rPr>
        <w:t xml:space="preserve"> “</w:t>
      </w:r>
      <w:r w:rsidRPr="00B8097A">
        <w:rPr>
          <w:rFonts w:ascii="Times New Roman" w:hAnsi="Times New Roman" w:cs="Times New Roman"/>
          <w:i/>
          <w:sz w:val="24"/>
          <w:szCs w:val="24"/>
        </w:rPr>
        <w:t>Employment Conditions as they Mediate Women’s Self-Rated Health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8097A">
        <w:rPr>
          <w:rFonts w:ascii="Times New Roman" w:hAnsi="Times New Roman" w:cs="Times New Roman"/>
          <w:i/>
          <w:sz w:val="24"/>
          <w:szCs w:val="24"/>
        </w:rPr>
        <w:t>in the Sub-Baccalaureate Anomaly</w:t>
      </w:r>
      <w:r>
        <w:rPr>
          <w:rFonts w:ascii="Times New Roman" w:hAnsi="Times New Roman" w:cs="Times New Roman"/>
          <w:i/>
          <w:sz w:val="24"/>
          <w:szCs w:val="24"/>
        </w:rPr>
        <w:t xml:space="preserve">.” </w:t>
      </w:r>
    </w:p>
    <w:p w14:paraId="3D0EA74F" w14:textId="18572797" w:rsidR="00904466" w:rsidRDefault="00904466" w:rsidP="0090446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ejected from Women’s Health Issues</w:t>
      </w:r>
    </w:p>
    <w:p w14:paraId="76356161" w14:textId="77777777" w:rsidR="00904466" w:rsidRPr="00904466" w:rsidRDefault="00904466" w:rsidP="00904466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78E5C4B7" w14:textId="77777777" w:rsidR="00904466" w:rsidRPr="00B8097A" w:rsidRDefault="00904466" w:rsidP="00904466">
      <w:pPr>
        <w:spacing w:after="0" w:line="20" w:lineRule="atLeast"/>
        <w:rPr>
          <w:rStyle w:val="Emphasis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anOrsdale, </w:t>
      </w:r>
      <w:r>
        <w:rPr>
          <w:rFonts w:ascii="Times New Roman" w:hAnsi="Times New Roman" w:cs="Times New Roman"/>
          <w:sz w:val="24"/>
          <w:szCs w:val="24"/>
        </w:rPr>
        <w:t xml:space="preserve">and Jennifer Andersen. </w:t>
      </w:r>
      <w:r w:rsidRPr="009F0AED">
        <w:rPr>
          <w:rFonts w:ascii="Times New Roman" w:hAnsi="Times New Roman" w:cs="Times New Roman"/>
          <w:i/>
          <w:sz w:val="24"/>
          <w:szCs w:val="24"/>
        </w:rPr>
        <w:t>“</w:t>
      </w:r>
      <w:r w:rsidRPr="00015DA6">
        <w:rPr>
          <w:rStyle w:val="Emphasis"/>
          <w:rFonts w:ascii="Times New Roman" w:hAnsi="Times New Roman" w:cs="Times New Roman"/>
          <w:sz w:val="24"/>
          <w:szCs w:val="24"/>
        </w:rPr>
        <w:t>Cancer Is Cancer No Matter Who Is in Your Bed: Cervical Cancer Screening by Sexual Orientation in the United States.”</w:t>
      </w:r>
    </w:p>
    <w:p w14:paraId="21B891B3" w14:textId="23A5E2F5" w:rsidR="00904466" w:rsidRPr="00D556FA" w:rsidRDefault="00904466" w:rsidP="0090446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="00D015BC">
        <w:rPr>
          <w:rFonts w:ascii="Times New Roman" w:hAnsi="Times New Roman" w:cs="Times New Roman"/>
          <w:sz w:val="24"/>
          <w:szCs w:val="24"/>
        </w:rPr>
        <w:t>Reviewed by</w:t>
      </w:r>
      <w:r>
        <w:rPr>
          <w:rFonts w:ascii="Times New Roman" w:hAnsi="Times New Roman" w:cs="Times New Roman"/>
          <w:sz w:val="24"/>
          <w:szCs w:val="24"/>
        </w:rPr>
        <w:t xml:space="preserve"> Perspectives on Sexual and Reproductive Health</w:t>
      </w:r>
    </w:p>
    <w:p w14:paraId="00C96C0F" w14:textId="3DE59326" w:rsidR="007F4AD5" w:rsidRDefault="00904466" w:rsidP="00904466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D4B1BFA" w14:textId="4A4332F9" w:rsidR="00232194" w:rsidRPr="00220A84" w:rsidRDefault="006E4536" w:rsidP="00E7055C">
      <w:pPr>
        <w:spacing w:after="0" w:line="20" w:lineRule="atLeast"/>
        <w:rPr>
          <w:rFonts w:ascii="Times New Roman" w:hAnsi="Times New Roman" w:cs="Times New Roman"/>
          <w:sz w:val="16"/>
          <w:szCs w:val="16"/>
        </w:rPr>
      </w:pPr>
      <w:r w:rsidRPr="006E4536">
        <w:rPr>
          <w:rFonts w:ascii="Times New Roman" w:hAnsi="Times New Roman" w:cs="Times New Roman"/>
          <w:b/>
          <w:sz w:val="24"/>
          <w:szCs w:val="24"/>
        </w:rPr>
        <w:t>VanOrsdale, Josey</w:t>
      </w:r>
      <w:r>
        <w:rPr>
          <w:rFonts w:ascii="Times New Roman" w:hAnsi="Times New Roman" w:cs="Times New Roman"/>
          <w:sz w:val="24"/>
          <w:szCs w:val="24"/>
        </w:rPr>
        <w:t xml:space="preserve">, Anna </w:t>
      </w:r>
      <w:r w:rsidR="00517723" w:rsidRPr="00220A84">
        <w:rPr>
          <w:rFonts w:ascii="Times New Roman" w:hAnsi="Times New Roman" w:cs="Times New Roman"/>
          <w:sz w:val="24"/>
          <w:szCs w:val="24"/>
        </w:rPr>
        <w:t>McKe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17723" w:rsidRPr="00220A84">
        <w:rPr>
          <w:rFonts w:ascii="Times New Roman" w:hAnsi="Times New Roman" w:cs="Times New Roman"/>
          <w:sz w:val="24"/>
          <w:szCs w:val="24"/>
        </w:rPr>
        <w:t xml:space="preserve">Libby Trudeau, </w:t>
      </w:r>
      <w:r>
        <w:rPr>
          <w:rFonts w:ascii="Times New Roman" w:hAnsi="Times New Roman" w:cs="Times New Roman"/>
          <w:sz w:val="24"/>
          <w:szCs w:val="24"/>
        </w:rPr>
        <w:t>and Basak Taraktas (authorship order TBD)</w:t>
      </w:r>
      <w:r w:rsidR="00517723" w:rsidRPr="006E4536">
        <w:rPr>
          <w:rFonts w:ascii="Times New Roman" w:hAnsi="Times New Roman" w:cs="Times New Roman"/>
          <w:sz w:val="24"/>
          <w:szCs w:val="24"/>
        </w:rPr>
        <w:t xml:space="preserve">. </w:t>
      </w:r>
      <w:r w:rsidR="00517723" w:rsidRPr="00220A84">
        <w:rPr>
          <w:rFonts w:ascii="Times New Roman" w:hAnsi="Times New Roman" w:cs="Times New Roman"/>
          <w:sz w:val="24"/>
          <w:szCs w:val="24"/>
        </w:rPr>
        <w:t>“</w:t>
      </w:r>
      <w:r w:rsidR="00517723" w:rsidRPr="00220A84">
        <w:rPr>
          <w:rFonts w:ascii="Times New Roman" w:hAnsi="Times New Roman" w:cs="Times New Roman"/>
          <w:i/>
          <w:sz w:val="24"/>
          <w:szCs w:val="24"/>
        </w:rPr>
        <w:t xml:space="preserve">Intersecting Movements &amp; Social Media: How Black Lives Matter and </w:t>
      </w:r>
      <w:proofErr w:type="gramStart"/>
      <w:r w:rsidR="00517723" w:rsidRPr="00220A84">
        <w:rPr>
          <w:rFonts w:ascii="Times New Roman" w:hAnsi="Times New Roman" w:cs="Times New Roman"/>
          <w:i/>
          <w:sz w:val="24"/>
          <w:szCs w:val="24"/>
        </w:rPr>
        <w:t>Me Too</w:t>
      </w:r>
      <w:proofErr w:type="gramEnd"/>
      <w:r w:rsidR="00517723" w:rsidRPr="00220A84">
        <w:rPr>
          <w:rFonts w:ascii="Times New Roman" w:hAnsi="Times New Roman" w:cs="Times New Roman"/>
          <w:i/>
          <w:sz w:val="24"/>
          <w:szCs w:val="24"/>
        </w:rPr>
        <w:t xml:space="preserve"> Movement Frames Compare and Overlap on Twitter.”</w:t>
      </w:r>
    </w:p>
    <w:p w14:paraId="009A11F6" w14:textId="6ECF3202" w:rsidR="00E7055C" w:rsidRDefault="00E7055C" w:rsidP="00E7055C">
      <w:pPr>
        <w:spacing w:after="0" w:line="20" w:lineRule="atLeast"/>
        <w:rPr>
          <w:rFonts w:ascii="Times New Roman" w:hAnsi="Times New Roman" w:cs="Times New Roman"/>
          <w:sz w:val="16"/>
          <w:szCs w:val="16"/>
        </w:rPr>
      </w:pPr>
    </w:p>
    <w:p w14:paraId="3B163A55" w14:textId="5EC89383" w:rsidR="00551788" w:rsidRDefault="00551788" w:rsidP="00551788">
      <w:pPr>
        <w:spacing w:after="0" w:line="20" w:lineRule="atLeast"/>
        <w:rPr>
          <w:rStyle w:val="Emphasis"/>
          <w:rFonts w:ascii="Times New Roman" w:hAnsi="Times New Roman" w:cs="Times New Roman"/>
          <w:sz w:val="24"/>
          <w:szCs w:val="24"/>
        </w:rPr>
      </w:pPr>
      <w:r w:rsidRPr="00551788">
        <w:rPr>
          <w:rFonts w:ascii="Times New Roman" w:hAnsi="Times New Roman" w:cs="Times New Roman"/>
          <w:bCs/>
          <w:sz w:val="24"/>
          <w:szCs w:val="24"/>
        </w:rPr>
        <w:t>Habecker, Patrick,</w:t>
      </w:r>
      <w:r>
        <w:rPr>
          <w:rFonts w:ascii="Times New Roman" w:hAnsi="Times New Roman" w:cs="Times New Roman"/>
          <w:b/>
          <w:sz w:val="24"/>
          <w:szCs w:val="24"/>
        </w:rPr>
        <w:t xml:space="preserve"> Josey VanOrsdale, </w:t>
      </w:r>
      <w:r>
        <w:rPr>
          <w:rFonts w:ascii="Times New Roman" w:hAnsi="Times New Roman" w:cs="Times New Roman"/>
          <w:sz w:val="24"/>
          <w:szCs w:val="24"/>
        </w:rPr>
        <w:t>Kirk Dombrowski, and Bilal Khan (authorship order TBD)</w:t>
      </w:r>
      <w:r w:rsidRPr="006E4536">
        <w:rPr>
          <w:rFonts w:ascii="Times New Roman" w:hAnsi="Times New Roman" w:cs="Times New Roman"/>
          <w:sz w:val="24"/>
          <w:szCs w:val="24"/>
        </w:rPr>
        <w:t xml:space="preserve">. </w:t>
      </w:r>
      <w:r w:rsidRPr="009F0AED">
        <w:rPr>
          <w:rFonts w:ascii="Times New Roman" w:hAnsi="Times New Roman" w:cs="Times New Roman"/>
          <w:i/>
          <w:sz w:val="24"/>
          <w:szCs w:val="24"/>
        </w:rPr>
        <w:t>“</w:t>
      </w:r>
      <w:r>
        <w:rPr>
          <w:rStyle w:val="Emphasis"/>
          <w:rFonts w:ascii="Times New Roman" w:hAnsi="Times New Roman" w:cs="Times New Roman"/>
          <w:sz w:val="24"/>
          <w:szCs w:val="24"/>
        </w:rPr>
        <w:t>Changing Drug-Use Behaviors over Time in Puerto Rico Drug-Use Networks</w:t>
      </w:r>
      <w:r w:rsidRPr="00015DA6">
        <w:rPr>
          <w:rStyle w:val="Emphasis"/>
          <w:rFonts w:ascii="Times New Roman" w:hAnsi="Times New Roman" w:cs="Times New Roman"/>
          <w:sz w:val="24"/>
          <w:szCs w:val="24"/>
        </w:rPr>
        <w:t>.”</w:t>
      </w:r>
    </w:p>
    <w:p w14:paraId="4FCFF11D" w14:textId="77777777" w:rsidR="00551788" w:rsidRPr="00551788" w:rsidRDefault="00551788" w:rsidP="00551788">
      <w:pPr>
        <w:spacing w:after="0" w:line="20" w:lineRule="atLeast"/>
        <w:rPr>
          <w:rStyle w:val="Emphasis"/>
          <w:rFonts w:ascii="Times New Roman" w:hAnsi="Times New Roman" w:cs="Times New Roman"/>
          <w:i w:val="0"/>
          <w:sz w:val="16"/>
          <w:szCs w:val="16"/>
        </w:rPr>
      </w:pPr>
    </w:p>
    <w:p w14:paraId="56D0E2EB" w14:textId="0CEB194C" w:rsidR="00E7055C" w:rsidRDefault="00E7055C" w:rsidP="00E7055C">
      <w:pPr>
        <w:spacing w:after="0" w:line="20" w:lineRule="atLeast"/>
        <w:rPr>
          <w:rStyle w:val="Emphasis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anOrsdale</w:t>
      </w:r>
      <w:r w:rsidR="00B8097A">
        <w:rPr>
          <w:rFonts w:ascii="Times New Roman" w:hAnsi="Times New Roman" w:cs="Times New Roman"/>
          <w:b/>
          <w:sz w:val="24"/>
          <w:szCs w:val="24"/>
        </w:rPr>
        <w:t>, Josey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Pr="00E7055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Dan Hoyt. </w:t>
      </w:r>
      <w:r w:rsidRPr="009F0AED">
        <w:rPr>
          <w:rFonts w:ascii="Times New Roman" w:hAnsi="Times New Roman" w:cs="Times New Roman"/>
          <w:i/>
          <w:sz w:val="24"/>
          <w:szCs w:val="24"/>
        </w:rPr>
        <w:t>“</w:t>
      </w:r>
      <w:r w:rsidRPr="00E7055C">
        <w:rPr>
          <w:rStyle w:val="Emphasis"/>
          <w:rFonts w:ascii="Times New Roman" w:hAnsi="Times New Roman" w:cs="Times New Roman"/>
          <w:sz w:val="24"/>
          <w:szCs w:val="24"/>
        </w:rPr>
        <w:t>Mental Health and Social Network Predictors of Homeless Youth Housing Outcomes</w:t>
      </w:r>
      <w:r w:rsidR="00B8097A">
        <w:rPr>
          <w:rStyle w:val="Emphasis"/>
          <w:rFonts w:ascii="Times New Roman" w:hAnsi="Times New Roman" w:cs="Times New Roman"/>
          <w:sz w:val="24"/>
          <w:szCs w:val="24"/>
        </w:rPr>
        <w:t>: A Longitudinal Analysis of Small Ego Networks</w:t>
      </w:r>
      <w:r w:rsidRPr="00015DA6">
        <w:rPr>
          <w:rStyle w:val="Emphasis"/>
          <w:rFonts w:ascii="Times New Roman" w:hAnsi="Times New Roman" w:cs="Times New Roman"/>
          <w:sz w:val="24"/>
          <w:szCs w:val="24"/>
        </w:rPr>
        <w:t>.”</w:t>
      </w:r>
    </w:p>
    <w:p w14:paraId="12B55603" w14:textId="12D36C3C" w:rsidR="00E7055C" w:rsidRPr="00220A84" w:rsidRDefault="00E7055C" w:rsidP="00307F6C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716E44">
        <w:rPr>
          <w:rFonts w:ascii="Times New Roman" w:hAnsi="Times New Roman" w:cs="Times New Roman"/>
          <w:sz w:val="16"/>
          <w:szCs w:val="16"/>
        </w:rPr>
        <w:t xml:space="preserve">          </w:t>
      </w:r>
    </w:p>
    <w:p w14:paraId="660868EA" w14:textId="6180EEF1" w:rsidR="00FC3A24" w:rsidRPr="00220A84" w:rsidRDefault="00E7055C" w:rsidP="00307F6C">
      <w:pPr>
        <w:spacing w:after="0" w:line="20" w:lineRule="atLeast"/>
        <w:rPr>
          <w:rFonts w:ascii="Times New Roman" w:hAnsi="Times New Roman" w:cs="Times New Roman"/>
          <w:sz w:val="16"/>
          <w:szCs w:val="16"/>
        </w:rPr>
      </w:pPr>
      <w:r w:rsidRPr="00716E44">
        <w:rPr>
          <w:rFonts w:ascii="Times New Roman" w:hAnsi="Times New Roman" w:cs="Times New Roman"/>
          <w:sz w:val="16"/>
          <w:szCs w:val="16"/>
        </w:rPr>
        <w:t xml:space="preserve"> </w:t>
      </w:r>
      <w:r w:rsidR="00FC3A24"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6BADBDA2" w14:textId="77777777" w:rsidR="00FC3A24" w:rsidRDefault="00FC3A24" w:rsidP="004A0CE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</w:p>
    <w:p w14:paraId="597142E4" w14:textId="77777777" w:rsidR="0074126F" w:rsidRDefault="00F03B98" w:rsidP="004A0CE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F03B98">
        <w:rPr>
          <w:rFonts w:ascii="Times New Roman" w:hAnsi="Times New Roman" w:cs="Times New Roman"/>
          <w:b/>
          <w:sz w:val="24"/>
          <w:szCs w:val="24"/>
        </w:rPr>
        <w:lastRenderedPageBreak/>
        <w:t>GRANTS AND FELLOWSHIPS</w:t>
      </w:r>
    </w:p>
    <w:p w14:paraId="6920100C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8CE47F6" w14:textId="1D94C74E" w:rsidR="00B8097A" w:rsidRDefault="00B8097A" w:rsidP="00B8097A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uke Network Analysis Center Social Networks and Health Fellowship. (~$2000)</w:t>
      </w:r>
    </w:p>
    <w:p w14:paraId="69FD4567" w14:textId="77777777" w:rsidR="00B8097A" w:rsidRDefault="00B8097A" w:rsidP="0021559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CB14DB3" w14:textId="69D34B51" w:rsidR="00215594" w:rsidRDefault="00307F6C" w:rsidP="0021559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>Department of Sociology Travel Award</w:t>
      </w:r>
      <w:r w:rsidR="0021559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$500)</w:t>
      </w:r>
    </w:p>
    <w:p w14:paraId="35E0084F" w14:textId="77777777" w:rsidR="00307F6C" w:rsidRPr="00220A84" w:rsidRDefault="00307F6C" w:rsidP="00307F6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6EAB8D86" w14:textId="41E688C6" w:rsidR="00307F6C" w:rsidRDefault="00307F6C" w:rsidP="00307F6C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</w:r>
      <w:r w:rsidR="00215594">
        <w:rPr>
          <w:rFonts w:ascii="Times New Roman" w:hAnsi="Times New Roman" w:cs="Times New Roman"/>
          <w:sz w:val="24"/>
          <w:szCs w:val="24"/>
        </w:rPr>
        <w:t xml:space="preserve">Midwest Sociological Society </w:t>
      </w:r>
      <w:r w:rsidR="00BA10AA">
        <w:rPr>
          <w:rFonts w:ascii="Times New Roman" w:hAnsi="Times New Roman" w:cs="Times New Roman"/>
          <w:sz w:val="24"/>
          <w:szCs w:val="24"/>
        </w:rPr>
        <w:t>Annual Meeting Travel Grant for Students</w:t>
      </w:r>
      <w:r>
        <w:rPr>
          <w:rFonts w:ascii="Times New Roman" w:hAnsi="Times New Roman" w:cs="Times New Roman"/>
          <w:sz w:val="24"/>
          <w:szCs w:val="24"/>
        </w:rPr>
        <w:t>. ($</w:t>
      </w:r>
      <w:r w:rsidR="00B7060C">
        <w:rPr>
          <w:rFonts w:ascii="Times New Roman" w:hAnsi="Times New Roman" w:cs="Times New Roman"/>
          <w:sz w:val="24"/>
          <w:szCs w:val="24"/>
        </w:rPr>
        <w:t>150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66141D2" w14:textId="77777777" w:rsidR="00307F6C" w:rsidRPr="00220A84" w:rsidRDefault="00307F6C" w:rsidP="00307F6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E1499CB" w14:textId="7DA2525D" w:rsidR="004A6844" w:rsidRDefault="0031362C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 w:rsidR="00220A84">
        <w:rPr>
          <w:rFonts w:ascii="Times New Roman" w:hAnsi="Times New Roman" w:cs="Times New Roman"/>
          <w:sz w:val="24"/>
          <w:szCs w:val="24"/>
        </w:rPr>
        <w:tab/>
      </w:r>
      <w:r w:rsidR="004A6844">
        <w:rPr>
          <w:rFonts w:ascii="Times New Roman" w:hAnsi="Times New Roman" w:cs="Times New Roman"/>
          <w:sz w:val="24"/>
          <w:szCs w:val="24"/>
        </w:rPr>
        <w:t>Alfred P. Sloan Foundation and the Summer Institute for Computational Social Science ($1</w:t>
      </w:r>
      <w:r w:rsidR="009B44B0">
        <w:rPr>
          <w:rFonts w:ascii="Times New Roman" w:hAnsi="Times New Roman" w:cs="Times New Roman"/>
          <w:sz w:val="24"/>
          <w:szCs w:val="24"/>
        </w:rPr>
        <w:t>,</w:t>
      </w:r>
      <w:r w:rsidR="004A6844">
        <w:rPr>
          <w:rFonts w:ascii="Times New Roman" w:hAnsi="Times New Roman" w:cs="Times New Roman"/>
          <w:sz w:val="24"/>
          <w:szCs w:val="24"/>
        </w:rPr>
        <w:t>900)</w:t>
      </w:r>
    </w:p>
    <w:p w14:paraId="475CB6C5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ADC7BFB" w14:textId="7CE2DB95" w:rsidR="00455B48" w:rsidRDefault="0031362C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D52A16">
        <w:rPr>
          <w:rFonts w:ascii="Times New Roman" w:hAnsi="Times New Roman" w:cs="Times New Roman"/>
          <w:sz w:val="24"/>
          <w:szCs w:val="24"/>
        </w:rPr>
        <w:t>David C. &amp; Marilyn S. Moore UNL Graduate Student Quantitative Research Award</w:t>
      </w:r>
      <w:r w:rsidR="005B013C">
        <w:rPr>
          <w:rFonts w:ascii="Times New Roman" w:hAnsi="Times New Roman" w:cs="Times New Roman"/>
          <w:sz w:val="24"/>
          <w:szCs w:val="24"/>
        </w:rPr>
        <w:t xml:space="preserve">. </w:t>
      </w:r>
      <w:r w:rsidR="00F17BD7">
        <w:rPr>
          <w:rFonts w:ascii="Times New Roman" w:hAnsi="Times New Roman" w:cs="Times New Roman"/>
          <w:sz w:val="24"/>
          <w:szCs w:val="24"/>
        </w:rPr>
        <w:t>($</w:t>
      </w:r>
      <w:r w:rsidR="009B44B0">
        <w:rPr>
          <w:rFonts w:ascii="Times New Roman" w:hAnsi="Times New Roman" w:cs="Times New Roman"/>
          <w:sz w:val="24"/>
          <w:szCs w:val="24"/>
        </w:rPr>
        <w:t>1,000</w:t>
      </w:r>
      <w:r w:rsidR="00F17BD7">
        <w:rPr>
          <w:rFonts w:ascii="Times New Roman" w:hAnsi="Times New Roman" w:cs="Times New Roman"/>
          <w:sz w:val="24"/>
          <w:szCs w:val="24"/>
        </w:rPr>
        <w:t>)</w:t>
      </w:r>
    </w:p>
    <w:p w14:paraId="078D32EA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EE6EF9B" w14:textId="6AC09537" w:rsidR="00854495" w:rsidRDefault="0031362C" w:rsidP="005B013C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-18</w:t>
      </w:r>
      <w:r>
        <w:rPr>
          <w:rFonts w:ascii="Times New Roman" w:hAnsi="Times New Roman" w:cs="Times New Roman"/>
          <w:sz w:val="24"/>
          <w:szCs w:val="24"/>
        </w:rPr>
        <w:tab/>
      </w:r>
      <w:r w:rsidR="00D52A16">
        <w:rPr>
          <w:rFonts w:ascii="Times New Roman" w:hAnsi="Times New Roman" w:cs="Times New Roman"/>
          <w:sz w:val="24"/>
          <w:szCs w:val="24"/>
        </w:rPr>
        <w:t>J.J &amp; Eleanor S. Ogle Fellowship</w:t>
      </w:r>
      <w:r w:rsidR="005B013C">
        <w:rPr>
          <w:rFonts w:ascii="Times New Roman" w:hAnsi="Times New Roman" w:cs="Times New Roman"/>
          <w:sz w:val="24"/>
          <w:szCs w:val="24"/>
        </w:rPr>
        <w:t>.  A $3,000 summer research fellowship to support</w:t>
      </w:r>
      <w:r w:rsidR="009B44B0">
        <w:rPr>
          <w:rFonts w:ascii="Times New Roman" w:hAnsi="Times New Roman" w:cs="Times New Roman"/>
          <w:sz w:val="24"/>
          <w:szCs w:val="24"/>
        </w:rPr>
        <w:t xml:space="preserve"> solo authored research projects.</w:t>
      </w:r>
    </w:p>
    <w:p w14:paraId="0C82FAC8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7DB8C99" w14:textId="7E339DCF" w:rsidR="0031362C" w:rsidRDefault="0031362C" w:rsidP="005B013C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-19</w:t>
      </w:r>
      <w:r>
        <w:rPr>
          <w:rFonts w:ascii="Times New Roman" w:hAnsi="Times New Roman" w:cs="Times New Roman"/>
          <w:sz w:val="24"/>
          <w:szCs w:val="24"/>
        </w:rPr>
        <w:tab/>
        <w:t>University of Nebraska Chancellor’s Fellowship</w:t>
      </w:r>
      <w:r w:rsidR="009B44B0">
        <w:rPr>
          <w:rFonts w:ascii="Times New Roman" w:hAnsi="Times New Roman" w:cs="Times New Roman"/>
          <w:sz w:val="24"/>
          <w:szCs w:val="24"/>
        </w:rPr>
        <w:t xml:space="preserve">. </w:t>
      </w:r>
      <w:r w:rsidR="005B013C">
        <w:rPr>
          <w:rFonts w:ascii="Times New Roman" w:hAnsi="Times New Roman" w:cs="Times New Roman"/>
          <w:sz w:val="24"/>
          <w:szCs w:val="24"/>
        </w:rPr>
        <w:t>Two</w:t>
      </w:r>
      <w:r w:rsidR="00551788">
        <w:rPr>
          <w:rFonts w:ascii="Times New Roman" w:hAnsi="Times New Roman" w:cs="Times New Roman"/>
          <w:sz w:val="24"/>
          <w:szCs w:val="24"/>
        </w:rPr>
        <w:t>-</w:t>
      </w:r>
      <w:r w:rsidR="005B013C">
        <w:rPr>
          <w:rFonts w:ascii="Times New Roman" w:hAnsi="Times New Roman" w:cs="Times New Roman"/>
          <w:sz w:val="24"/>
          <w:szCs w:val="24"/>
        </w:rPr>
        <w:t>year fellowship in addition to Research Assistantship stipend.  $</w:t>
      </w:r>
      <w:r w:rsidR="009B44B0">
        <w:rPr>
          <w:rFonts w:ascii="Times New Roman" w:hAnsi="Times New Roman" w:cs="Times New Roman"/>
          <w:sz w:val="24"/>
          <w:szCs w:val="24"/>
        </w:rPr>
        <w:t xml:space="preserve">4,000 </w:t>
      </w:r>
      <w:r w:rsidR="005B013C">
        <w:rPr>
          <w:rFonts w:ascii="Times New Roman" w:hAnsi="Times New Roman" w:cs="Times New Roman"/>
          <w:sz w:val="24"/>
          <w:szCs w:val="24"/>
        </w:rPr>
        <w:t>annually.</w:t>
      </w:r>
    </w:p>
    <w:p w14:paraId="5CAD7710" w14:textId="77777777" w:rsidR="00220A84" w:rsidRDefault="00220A8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05BD8479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18E9864" w14:textId="08C8F91A" w:rsidR="00EF7A50" w:rsidRPr="006E4536" w:rsidRDefault="00EF7A50" w:rsidP="00EF7A5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WARDS AND HONORS</w:t>
      </w:r>
    </w:p>
    <w:p w14:paraId="2CA7A16C" w14:textId="77777777" w:rsidR="00B7060C" w:rsidRPr="006E4536" w:rsidRDefault="00B7060C" w:rsidP="00B7060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5E867CE" w14:textId="4E890720" w:rsidR="00B7060C" w:rsidRDefault="00B7060C" w:rsidP="00B7060C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Inducted into Alpha Kappa Delta, International Sociology Honor Society. University of Nebraska Chapter</w:t>
      </w:r>
    </w:p>
    <w:p w14:paraId="63943162" w14:textId="1BC78EDA" w:rsidR="006E4536" w:rsidRPr="00220A84" w:rsidRDefault="004A0CE0" w:rsidP="00697645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  <w:r w:rsidR="006E4536"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665236D" w14:textId="4737588A" w:rsidR="00A5796C" w:rsidRDefault="006E4536" w:rsidP="006E453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 w:rsidR="00B81506">
        <w:rPr>
          <w:rFonts w:ascii="Times New Roman" w:hAnsi="Times New Roman" w:cs="Times New Roman"/>
          <w:sz w:val="24"/>
          <w:szCs w:val="24"/>
        </w:rPr>
        <w:tab/>
      </w:r>
      <w:r w:rsidR="00220A84">
        <w:rPr>
          <w:rFonts w:ascii="Times New Roman" w:hAnsi="Times New Roman" w:cs="Times New Roman"/>
          <w:sz w:val="24"/>
          <w:szCs w:val="24"/>
        </w:rPr>
        <w:tab/>
      </w:r>
      <w:r w:rsidR="00B81506">
        <w:rPr>
          <w:rFonts w:ascii="Times New Roman" w:hAnsi="Times New Roman" w:cs="Times New Roman"/>
          <w:sz w:val="24"/>
          <w:szCs w:val="24"/>
        </w:rPr>
        <w:t>Certificate in Teaching. N</w:t>
      </w:r>
      <w:r w:rsidR="00F17BD7">
        <w:rPr>
          <w:rFonts w:ascii="Times New Roman" w:hAnsi="Times New Roman" w:cs="Times New Roman"/>
          <w:sz w:val="24"/>
          <w:szCs w:val="24"/>
        </w:rPr>
        <w:t>ational Association of Sociology Graduate Students</w:t>
      </w:r>
    </w:p>
    <w:p w14:paraId="410CD774" w14:textId="77777777" w:rsidR="00220A84" w:rsidRPr="00220A84" w:rsidRDefault="00220A84" w:rsidP="00220A84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4B2423A" w14:textId="71F23937" w:rsidR="00B81506" w:rsidRDefault="00B81506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 w:rsidR="00220A8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ertificate in </w:t>
      </w:r>
      <w:r w:rsidR="0031362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ace, </w:t>
      </w:r>
      <w:r w:rsidR="0031362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thnicity, and </w:t>
      </w:r>
      <w:r w:rsidR="0031362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equality. M</w:t>
      </w:r>
      <w:r w:rsidR="0031362C">
        <w:rPr>
          <w:rFonts w:ascii="Times New Roman" w:hAnsi="Times New Roman" w:cs="Times New Roman"/>
          <w:sz w:val="24"/>
          <w:szCs w:val="24"/>
        </w:rPr>
        <w:t>idwest Sociological Society</w:t>
      </w:r>
    </w:p>
    <w:p w14:paraId="7737E739" w14:textId="77777777" w:rsidR="00EF7A50" w:rsidRPr="00220A84" w:rsidRDefault="00EF7A5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5BA787D" w14:textId="0792DA13" w:rsidR="00EF7A50" w:rsidRDefault="00EF7A5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ab/>
        <w:t>Inducted into Alpha Kappa Delta, International Sociology Honor Society. University of Wyoming Chapter</w:t>
      </w:r>
    </w:p>
    <w:p w14:paraId="6CEAF336" w14:textId="77777777" w:rsidR="00EF7A50" w:rsidRDefault="00EF7A50" w:rsidP="00EF7A50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0C815083" w14:textId="77777777" w:rsidR="00EF7A50" w:rsidRPr="00220A84" w:rsidRDefault="00EF7A5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CC7E4D4" w14:textId="77D6BC75" w:rsidR="006E4536" w:rsidRPr="006E4536" w:rsidRDefault="006E4536" w:rsidP="006E4536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</w:t>
      </w:r>
      <w:r w:rsidR="00F03B98" w:rsidRPr="00F03B98">
        <w:rPr>
          <w:rFonts w:ascii="Times New Roman" w:hAnsi="Times New Roman" w:cs="Times New Roman"/>
          <w:b/>
          <w:sz w:val="24"/>
          <w:szCs w:val="24"/>
        </w:rPr>
        <w:t xml:space="preserve"> PRESENTATIONS</w:t>
      </w:r>
    </w:p>
    <w:p w14:paraId="72D3BA4F" w14:textId="3A66B845" w:rsidR="006C17E0" w:rsidRPr="006C17E0" w:rsidRDefault="006E4536" w:rsidP="006C17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215776C7" w14:textId="18BF1EAA" w:rsidR="005A7F32" w:rsidRDefault="005A7F32" w:rsidP="005A7F32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Pr="006C17E0">
        <w:rPr>
          <w:rFonts w:ascii="Times New Roman" w:hAnsi="Times New Roman" w:cs="Times New Roman"/>
          <w:i/>
          <w:sz w:val="24"/>
          <w:szCs w:val="24"/>
        </w:rPr>
        <w:t>“</w:t>
      </w:r>
      <w:r w:rsidRPr="005A7F32">
        <w:rPr>
          <w:rFonts w:ascii="Times New Roman" w:hAnsi="Times New Roman" w:cs="Times New Roman"/>
          <w:i/>
          <w:sz w:val="24"/>
          <w:szCs w:val="24"/>
        </w:rPr>
        <w:t>Using Machine Learning and Simulation to Provide Adaptive Recruitment Parameters in Respondent-Driven Sampling of Social Networks</w:t>
      </w:r>
      <w:r w:rsidRPr="006C17E0">
        <w:rPr>
          <w:rFonts w:ascii="Times New Roman" w:hAnsi="Times New Roman" w:cs="Times New Roman"/>
          <w:i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ernational Network of Social Network Analysis. [under review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77080D76" w14:textId="0AF9606E" w:rsidR="00B95B02" w:rsidRDefault="00B95B02" w:rsidP="005A7F32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1BF5197B" w14:textId="3DA05E19" w:rsidR="00B95B02" w:rsidRPr="005A7F32" w:rsidRDefault="00B95B02" w:rsidP="00B95B02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Pr="006C17E0">
        <w:rPr>
          <w:rFonts w:ascii="Times New Roman" w:hAnsi="Times New Roman" w:cs="Times New Roman"/>
          <w:i/>
          <w:sz w:val="24"/>
          <w:szCs w:val="24"/>
        </w:rPr>
        <w:t>“</w:t>
      </w:r>
      <w:r w:rsidRPr="00E7055C">
        <w:rPr>
          <w:rStyle w:val="Emphasis"/>
          <w:rFonts w:ascii="Times New Roman" w:hAnsi="Times New Roman" w:cs="Times New Roman"/>
          <w:sz w:val="24"/>
          <w:szCs w:val="24"/>
        </w:rPr>
        <w:t>Mental Health and Social Network Predictors of Homeless Youth Housing Outcomes</w:t>
      </w:r>
      <w:r>
        <w:rPr>
          <w:rStyle w:val="Emphasis"/>
          <w:rFonts w:ascii="Times New Roman" w:hAnsi="Times New Roman" w:cs="Times New Roman"/>
          <w:sz w:val="24"/>
          <w:szCs w:val="24"/>
        </w:rPr>
        <w:t>: A Longitudinal Analysis of Small Ego Networks</w:t>
      </w:r>
      <w:r>
        <w:rPr>
          <w:rStyle w:val="Emphasis"/>
          <w:rFonts w:ascii="Times New Roman" w:hAnsi="Times New Roman" w:cs="Times New Roman"/>
          <w:sz w:val="24"/>
          <w:szCs w:val="24"/>
        </w:rPr>
        <w:t>.</w:t>
      </w:r>
      <w:r w:rsidRPr="006C17E0">
        <w:rPr>
          <w:rFonts w:ascii="Times New Roman" w:hAnsi="Times New Roman" w:cs="Times New Roman"/>
          <w:i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cial Networks and Health Scholars Training Workshop. Presentation [</w:t>
      </w:r>
      <w:r>
        <w:rPr>
          <w:rFonts w:ascii="Times New Roman" w:hAnsi="Times New Roman" w:cs="Times New Roman"/>
          <w:sz w:val="24"/>
          <w:szCs w:val="24"/>
        </w:rPr>
        <w:t>postponed</w:t>
      </w:r>
      <w:r>
        <w:rPr>
          <w:rFonts w:ascii="Times New Roman" w:hAnsi="Times New Roman" w:cs="Times New Roman"/>
          <w:sz w:val="24"/>
          <w:szCs w:val="24"/>
        </w:rPr>
        <w:t xml:space="preserve"> due to COVID-19]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7A7CD07E" w14:textId="0880CEE6" w:rsidR="005A7F32" w:rsidRPr="005A7F32" w:rsidRDefault="005A7F32" w:rsidP="005A7F32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5A7F32">
        <w:rPr>
          <w:rFonts w:ascii="Times New Roman" w:hAnsi="Times New Roman" w:cs="Times New Roman"/>
          <w:sz w:val="16"/>
          <w:szCs w:val="16"/>
        </w:rPr>
        <w:t xml:space="preserve">   </w:t>
      </w:r>
    </w:p>
    <w:p w14:paraId="77DF5E5A" w14:textId="0315E848" w:rsidR="006C17E0" w:rsidRPr="006C17E0" w:rsidRDefault="00904466" w:rsidP="006C17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="006C17E0" w:rsidRPr="006C17E0">
        <w:rPr>
          <w:rFonts w:ascii="Times New Roman" w:hAnsi="Times New Roman" w:cs="Times New Roman"/>
          <w:i/>
          <w:sz w:val="24"/>
          <w:szCs w:val="24"/>
        </w:rPr>
        <w:t>“Country Mouse, City Mouse: The Varying Opinions on the Use of Animals in the Lab”</w:t>
      </w:r>
      <w:r w:rsidR="006C17E0">
        <w:rPr>
          <w:rFonts w:ascii="Times New Roman" w:hAnsi="Times New Roman" w:cs="Times New Roman"/>
          <w:sz w:val="24"/>
          <w:szCs w:val="24"/>
        </w:rPr>
        <w:t xml:space="preserve"> American Sociology Associatio</w:t>
      </w:r>
      <w:r>
        <w:rPr>
          <w:rFonts w:ascii="Times New Roman" w:hAnsi="Times New Roman" w:cs="Times New Roman"/>
          <w:sz w:val="24"/>
          <w:szCs w:val="24"/>
        </w:rPr>
        <w:t>n. Presentation [cancelled due to COVID-19]</w:t>
      </w:r>
      <w:r w:rsidR="006C17E0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53765B15" w14:textId="4F339B67" w:rsidR="006C17E0" w:rsidRPr="006C17E0" w:rsidRDefault="006C17E0" w:rsidP="006C17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6C17E0">
        <w:rPr>
          <w:rFonts w:ascii="Times New Roman" w:hAnsi="Times New Roman" w:cs="Times New Roman"/>
          <w:sz w:val="16"/>
          <w:szCs w:val="16"/>
        </w:rPr>
        <w:t xml:space="preserve">      </w:t>
      </w:r>
    </w:p>
    <w:p w14:paraId="1F353423" w14:textId="6913C6BC" w:rsidR="006C17E0" w:rsidRDefault="00904466" w:rsidP="006C17E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ab/>
      </w:r>
      <w:r w:rsidR="006C17E0" w:rsidRPr="006C17E0">
        <w:rPr>
          <w:rFonts w:ascii="Times New Roman" w:hAnsi="Times New Roman" w:cs="Times New Roman"/>
          <w:i/>
          <w:sz w:val="24"/>
          <w:szCs w:val="24"/>
        </w:rPr>
        <w:t>“Cervical Cancer Screening by Sexual Orientation, State, and the State Party Affiliation in the United States”</w:t>
      </w:r>
      <w:r w:rsidR="006C17E0">
        <w:rPr>
          <w:rFonts w:ascii="Times New Roman" w:hAnsi="Times New Roman" w:cs="Times New Roman"/>
          <w:sz w:val="24"/>
          <w:szCs w:val="24"/>
        </w:rPr>
        <w:t xml:space="preserve"> American Sociology Association</w:t>
      </w:r>
      <w:r>
        <w:rPr>
          <w:rFonts w:ascii="Times New Roman" w:hAnsi="Times New Roman" w:cs="Times New Roman"/>
          <w:sz w:val="24"/>
          <w:szCs w:val="24"/>
        </w:rPr>
        <w:t>. Round table.</w:t>
      </w:r>
      <w:r w:rsidRPr="009044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cancelled due to COVID-19]</w:t>
      </w:r>
    </w:p>
    <w:p w14:paraId="61011DAB" w14:textId="11B7F008" w:rsidR="006C17E0" w:rsidRPr="006C17E0" w:rsidRDefault="006C17E0" w:rsidP="006C17E0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  <w:r w:rsidRPr="006C17E0">
        <w:rPr>
          <w:rFonts w:ascii="Times New Roman" w:hAnsi="Times New Roman" w:cs="Times New Roman"/>
          <w:sz w:val="16"/>
          <w:szCs w:val="16"/>
        </w:rPr>
        <w:lastRenderedPageBreak/>
        <w:t xml:space="preserve">     </w:t>
      </w:r>
    </w:p>
    <w:p w14:paraId="79462615" w14:textId="36BC115C" w:rsidR="006E4536" w:rsidRDefault="00B7060C" w:rsidP="007F4AD5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B279C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ab/>
      </w:r>
      <w:r w:rsidR="006E4536">
        <w:rPr>
          <w:rFonts w:ascii="Times New Roman" w:hAnsi="Times New Roman" w:cs="Times New Roman"/>
          <w:sz w:val="24"/>
          <w:szCs w:val="24"/>
        </w:rPr>
        <w:t>“</w:t>
      </w:r>
      <w:r w:rsidR="0052224C">
        <w:rPr>
          <w:rFonts w:ascii="Times New Roman" w:hAnsi="Times New Roman" w:cs="Times New Roman"/>
          <w:i/>
          <w:sz w:val="24"/>
          <w:szCs w:val="24"/>
        </w:rPr>
        <w:t>A Re-Branding Fail: The Use of ‘</w:t>
      </w:r>
      <w:r w:rsidR="0052224C" w:rsidRPr="0052224C">
        <w:rPr>
          <w:rFonts w:ascii="Times New Roman" w:hAnsi="Times New Roman" w:cs="Times New Roman"/>
          <w:i/>
          <w:sz w:val="24"/>
          <w:szCs w:val="24"/>
        </w:rPr>
        <w:t>Complem</w:t>
      </w:r>
      <w:r w:rsidR="0052224C">
        <w:rPr>
          <w:rFonts w:ascii="Times New Roman" w:hAnsi="Times New Roman" w:cs="Times New Roman"/>
          <w:i/>
          <w:sz w:val="24"/>
          <w:szCs w:val="24"/>
        </w:rPr>
        <w:t>entary and Alternative Medicine’</w:t>
      </w:r>
      <w:r w:rsidR="0052224C" w:rsidRPr="0052224C">
        <w:rPr>
          <w:rFonts w:ascii="Times New Roman" w:hAnsi="Times New Roman" w:cs="Times New Roman"/>
          <w:i/>
          <w:sz w:val="24"/>
          <w:szCs w:val="24"/>
        </w:rPr>
        <w:t xml:space="preserve"> According to Google Trends</w:t>
      </w:r>
      <w:r w:rsidR="0052224C">
        <w:rPr>
          <w:rFonts w:ascii="Times New Roman" w:hAnsi="Times New Roman" w:cs="Times New Roman"/>
          <w:i/>
          <w:sz w:val="24"/>
          <w:szCs w:val="24"/>
        </w:rPr>
        <w:t>.</w:t>
      </w:r>
      <w:r w:rsidR="006C17E0">
        <w:rPr>
          <w:rFonts w:ascii="Times New Roman" w:hAnsi="Times New Roman" w:cs="Times New Roman"/>
          <w:i/>
          <w:sz w:val="24"/>
          <w:szCs w:val="24"/>
        </w:rPr>
        <w:t>”</w:t>
      </w:r>
      <w:r w:rsidR="0052224C" w:rsidRPr="0052224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2224C">
        <w:rPr>
          <w:rFonts w:ascii="Times New Roman" w:hAnsi="Times New Roman" w:cs="Times New Roman"/>
          <w:sz w:val="24"/>
          <w:szCs w:val="24"/>
        </w:rPr>
        <w:t>Midwest Sociological Society</w:t>
      </w:r>
      <w:r w:rsidR="006E4536">
        <w:rPr>
          <w:rFonts w:ascii="Times New Roman" w:hAnsi="Times New Roman" w:cs="Times New Roman"/>
          <w:sz w:val="24"/>
          <w:szCs w:val="24"/>
        </w:rPr>
        <w:t xml:space="preserve">. </w:t>
      </w:r>
      <w:r w:rsidR="0052224C">
        <w:rPr>
          <w:rFonts w:ascii="Times New Roman" w:hAnsi="Times New Roman" w:cs="Times New Roman"/>
          <w:sz w:val="24"/>
          <w:szCs w:val="24"/>
        </w:rPr>
        <w:t>Presentation</w:t>
      </w:r>
      <w:r w:rsidR="006E4536">
        <w:rPr>
          <w:rFonts w:ascii="Times New Roman" w:hAnsi="Times New Roman" w:cs="Times New Roman"/>
          <w:sz w:val="24"/>
          <w:szCs w:val="24"/>
        </w:rPr>
        <w:t>.</w:t>
      </w:r>
      <w:r w:rsidR="006E4536" w:rsidRPr="006E4536">
        <w:rPr>
          <w:rFonts w:ascii="Times New Roman" w:hAnsi="Times New Roman" w:cs="Times New Roman"/>
          <w:sz w:val="24"/>
          <w:szCs w:val="24"/>
        </w:rPr>
        <w:t xml:space="preserve"> </w:t>
      </w:r>
      <w:r w:rsidR="00904466">
        <w:rPr>
          <w:rFonts w:ascii="Times New Roman" w:hAnsi="Times New Roman" w:cs="Times New Roman"/>
          <w:sz w:val="24"/>
          <w:szCs w:val="24"/>
        </w:rPr>
        <w:t>[cancelled due to COVID-19]</w:t>
      </w:r>
    </w:p>
    <w:p w14:paraId="5351821E" w14:textId="77777777" w:rsidR="00B279C4" w:rsidRDefault="00B279C4" w:rsidP="00B279C4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18C7369D" w14:textId="77777777" w:rsidR="00B279C4" w:rsidRDefault="00B279C4" w:rsidP="00B279C4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 w:rsidRPr="0074126F">
        <w:rPr>
          <w:rFonts w:ascii="Times New Roman" w:hAnsi="Times New Roman" w:cs="Times New Roman"/>
          <w:i/>
          <w:sz w:val="24"/>
          <w:szCs w:val="24"/>
        </w:rPr>
        <w:t xml:space="preserve">You Either Use or You Don’t: </w:t>
      </w:r>
      <w:r>
        <w:rPr>
          <w:rFonts w:ascii="Times New Roman" w:hAnsi="Times New Roman" w:cs="Times New Roman"/>
          <w:i/>
          <w:sz w:val="24"/>
          <w:szCs w:val="24"/>
        </w:rPr>
        <w:t>Evaluating the Use of Complementary and Alternative Medicine in the United States in a Latent Class Analysis.”</w:t>
      </w:r>
      <w:r>
        <w:rPr>
          <w:rFonts w:ascii="Times New Roman" w:hAnsi="Times New Roman" w:cs="Times New Roman"/>
          <w:sz w:val="24"/>
          <w:szCs w:val="24"/>
        </w:rPr>
        <w:t xml:space="preserve"> American Sociology Association. Round Table.</w:t>
      </w:r>
      <w:r w:rsidRPr="006E45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F98DF0" w14:textId="77777777" w:rsidR="00B279C4" w:rsidRPr="00220A84" w:rsidRDefault="00B279C4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5525585B" w14:textId="6FFCD46F" w:rsidR="006E4536" w:rsidRDefault="006E4536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 w:rsidR="007F4AD5">
        <w:rPr>
          <w:rFonts w:ascii="Times New Roman" w:hAnsi="Times New Roman" w:cs="Times New Roman"/>
          <w:i/>
          <w:sz w:val="24"/>
          <w:szCs w:val="24"/>
        </w:rPr>
        <w:t>Working Too Hard: Working Conditions as they Mediate Self-Rated Health in the Subbaccalaureate Anomaly.</w:t>
      </w:r>
      <w:r>
        <w:rPr>
          <w:rFonts w:ascii="Times New Roman" w:hAnsi="Times New Roman" w:cs="Times New Roman"/>
          <w:i/>
          <w:sz w:val="24"/>
          <w:szCs w:val="24"/>
        </w:rPr>
        <w:t>”</w:t>
      </w:r>
      <w:r w:rsidR="007F4AD5">
        <w:rPr>
          <w:rFonts w:ascii="Times New Roman" w:hAnsi="Times New Roman" w:cs="Times New Roman"/>
          <w:sz w:val="24"/>
          <w:szCs w:val="24"/>
        </w:rPr>
        <w:t xml:space="preserve"> American Sociology Associ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40706">
        <w:rPr>
          <w:rFonts w:ascii="Times New Roman" w:hAnsi="Times New Roman" w:cs="Times New Roman"/>
          <w:sz w:val="24"/>
          <w:szCs w:val="24"/>
        </w:rPr>
        <w:t>Round Table</w:t>
      </w:r>
      <w:r w:rsidR="007F4AD5">
        <w:rPr>
          <w:rFonts w:ascii="Times New Roman" w:hAnsi="Times New Roman" w:cs="Times New Roman"/>
          <w:sz w:val="24"/>
          <w:szCs w:val="24"/>
        </w:rPr>
        <w:t>.</w:t>
      </w:r>
    </w:p>
    <w:p w14:paraId="4ABD0E5E" w14:textId="77777777" w:rsidR="006C17E0" w:rsidRPr="006C17E0" w:rsidRDefault="006C17E0" w:rsidP="006C17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</w:t>
      </w:r>
    </w:p>
    <w:p w14:paraId="30C24127" w14:textId="77777777" w:rsidR="006C17E0" w:rsidRDefault="006C17E0" w:rsidP="006C17E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>
        <w:rPr>
          <w:rFonts w:ascii="Times New Roman" w:hAnsi="Times New Roman" w:cs="Times New Roman"/>
          <w:i/>
          <w:sz w:val="24"/>
          <w:szCs w:val="24"/>
        </w:rPr>
        <w:t>Identifying Distinct Patterns of Complementary and Alternative Medicine Use: A Latent Class Analysis.”</w:t>
      </w:r>
      <w:r>
        <w:rPr>
          <w:rFonts w:ascii="Times New Roman" w:hAnsi="Times New Roman" w:cs="Times New Roman"/>
          <w:sz w:val="24"/>
          <w:szCs w:val="24"/>
        </w:rPr>
        <w:t xml:space="preserve">  Graduate Student Research and Creative Activities Poster Session. </w:t>
      </w:r>
    </w:p>
    <w:p w14:paraId="2BA26CF0" w14:textId="7997C34E" w:rsidR="006E4536" w:rsidRPr="00220A84" w:rsidRDefault="006C17E0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</w:t>
      </w:r>
    </w:p>
    <w:p w14:paraId="333DCEF2" w14:textId="1AF1F212" w:rsidR="006E4536" w:rsidRDefault="006E4536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 w:rsidR="00A04419">
        <w:rPr>
          <w:rFonts w:ascii="Times New Roman" w:hAnsi="Times New Roman" w:cs="Times New Roman"/>
          <w:sz w:val="24"/>
          <w:szCs w:val="24"/>
        </w:rPr>
        <w:tab/>
      </w:r>
      <w:r w:rsidR="00517723">
        <w:rPr>
          <w:rFonts w:ascii="Times New Roman" w:hAnsi="Times New Roman" w:cs="Times New Roman"/>
          <w:sz w:val="24"/>
          <w:szCs w:val="24"/>
        </w:rPr>
        <w:t>“</w:t>
      </w:r>
      <w:r w:rsidR="007F4AD5" w:rsidRPr="00E7055C">
        <w:rPr>
          <w:rStyle w:val="Emphasis"/>
          <w:rFonts w:ascii="Times New Roman" w:hAnsi="Times New Roman" w:cs="Times New Roman"/>
          <w:sz w:val="24"/>
          <w:szCs w:val="24"/>
        </w:rPr>
        <w:t>Mental Health and Social Network Predictors of Homeless Youth Housing Outcomes</w:t>
      </w:r>
      <w:r w:rsidR="007F4AD5" w:rsidRPr="00015DA6">
        <w:rPr>
          <w:rStyle w:val="Emphasis"/>
          <w:rFonts w:ascii="Times New Roman" w:hAnsi="Times New Roman" w:cs="Times New Roman"/>
          <w:sz w:val="24"/>
          <w:szCs w:val="24"/>
        </w:rPr>
        <w:t>.</w:t>
      </w:r>
      <w:r w:rsidR="007F4AD5" w:rsidRPr="007F4AD5">
        <w:rPr>
          <w:rStyle w:val="Emphasis"/>
          <w:rFonts w:ascii="Times New Roman" w:hAnsi="Times New Roman" w:cs="Times New Roman"/>
          <w:i w:val="0"/>
          <w:sz w:val="24"/>
          <w:szCs w:val="24"/>
        </w:rPr>
        <w:t>”</w:t>
      </w:r>
      <w:r w:rsidR="007F4AD5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="007F4AD5">
        <w:rPr>
          <w:rFonts w:ascii="Times New Roman" w:hAnsi="Times New Roman" w:cs="Times New Roman"/>
          <w:sz w:val="24"/>
          <w:szCs w:val="24"/>
        </w:rPr>
        <w:t xml:space="preserve">Midwest Sociological Society Annual Meeting. Paper presentation. </w:t>
      </w:r>
    </w:p>
    <w:p w14:paraId="6538DD1F" w14:textId="77777777" w:rsidR="006E4536" w:rsidRPr="00220A84" w:rsidRDefault="006E4536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6B2944F4" w14:textId="373F75B2" w:rsidR="006E4536" w:rsidRDefault="006E4536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 w:rsidR="00517723">
        <w:rPr>
          <w:rFonts w:ascii="Times New Roman" w:hAnsi="Times New Roman" w:cs="Times New Roman"/>
          <w:sz w:val="24"/>
          <w:szCs w:val="24"/>
        </w:rPr>
        <w:tab/>
        <w:t>“</w:t>
      </w:r>
      <w:r w:rsidR="007F4AD5" w:rsidRPr="00015DA6">
        <w:rPr>
          <w:rStyle w:val="Emphasis"/>
          <w:rFonts w:ascii="Times New Roman" w:hAnsi="Times New Roman" w:cs="Times New Roman"/>
          <w:sz w:val="24"/>
          <w:szCs w:val="24"/>
        </w:rPr>
        <w:t xml:space="preserve">Cancer Is Cancer No Matter Who Is in Your Bed: Cervical Cancer Screening by Sexual Orientation in </w:t>
      </w:r>
      <w:r w:rsidR="007F4AD5">
        <w:rPr>
          <w:rStyle w:val="Emphasis"/>
          <w:rFonts w:ascii="Times New Roman" w:hAnsi="Times New Roman" w:cs="Times New Roman"/>
          <w:sz w:val="24"/>
          <w:szCs w:val="24"/>
        </w:rPr>
        <w:t>the United States</w:t>
      </w:r>
      <w:r w:rsidR="00517723">
        <w:rPr>
          <w:rFonts w:ascii="Times New Roman" w:hAnsi="Times New Roman" w:cs="Times New Roman"/>
          <w:i/>
          <w:sz w:val="24"/>
          <w:szCs w:val="24"/>
        </w:rPr>
        <w:t>.”</w:t>
      </w:r>
      <w:r w:rsidR="007F4AD5">
        <w:rPr>
          <w:rFonts w:ascii="Times New Roman" w:hAnsi="Times New Roman" w:cs="Times New Roman"/>
          <w:sz w:val="24"/>
          <w:szCs w:val="24"/>
        </w:rPr>
        <w:t xml:space="preserve"> Population Association of America</w:t>
      </w:r>
      <w:r w:rsidR="00517723">
        <w:rPr>
          <w:rFonts w:ascii="Times New Roman" w:hAnsi="Times New Roman" w:cs="Times New Roman"/>
          <w:sz w:val="24"/>
          <w:szCs w:val="24"/>
        </w:rPr>
        <w:t xml:space="preserve">. </w:t>
      </w:r>
      <w:r w:rsidR="007F4AD5">
        <w:rPr>
          <w:rFonts w:ascii="Times New Roman" w:hAnsi="Times New Roman" w:cs="Times New Roman"/>
          <w:sz w:val="24"/>
          <w:szCs w:val="24"/>
        </w:rPr>
        <w:t>Paper presentation.</w:t>
      </w:r>
    </w:p>
    <w:p w14:paraId="29473902" w14:textId="77777777" w:rsidR="006E4536" w:rsidRPr="00220A84" w:rsidRDefault="006E4536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3A1AC270" w14:textId="1ACFE207" w:rsidR="00517723" w:rsidRDefault="006E4536" w:rsidP="006E4536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  <w:r w:rsidR="00517723">
        <w:rPr>
          <w:rFonts w:ascii="Times New Roman" w:hAnsi="Times New Roman" w:cs="Times New Roman"/>
          <w:sz w:val="24"/>
          <w:szCs w:val="24"/>
        </w:rPr>
        <w:tab/>
        <w:t>“</w:t>
      </w:r>
      <w:r w:rsidR="00FC3A24" w:rsidRPr="00220A84">
        <w:rPr>
          <w:rFonts w:ascii="Times New Roman" w:hAnsi="Times New Roman" w:cs="Times New Roman"/>
          <w:i/>
          <w:sz w:val="24"/>
          <w:szCs w:val="24"/>
        </w:rPr>
        <w:t xml:space="preserve">Intersecting Movements &amp; Social Media: How Black Lives Matter and </w:t>
      </w:r>
      <w:proofErr w:type="gramStart"/>
      <w:r w:rsidR="00FC3A24" w:rsidRPr="00220A84">
        <w:rPr>
          <w:rFonts w:ascii="Times New Roman" w:hAnsi="Times New Roman" w:cs="Times New Roman"/>
          <w:i/>
          <w:sz w:val="24"/>
          <w:szCs w:val="24"/>
        </w:rPr>
        <w:t>Me Too</w:t>
      </w:r>
      <w:proofErr w:type="gramEnd"/>
      <w:r w:rsidR="00FC3A24" w:rsidRPr="00220A84">
        <w:rPr>
          <w:rFonts w:ascii="Times New Roman" w:hAnsi="Times New Roman" w:cs="Times New Roman"/>
          <w:i/>
          <w:sz w:val="24"/>
          <w:szCs w:val="24"/>
        </w:rPr>
        <w:t xml:space="preserve"> Movement Frames Compare and Overlap on Twitter.</w:t>
      </w:r>
      <w:r w:rsidR="00FC3A24">
        <w:rPr>
          <w:rFonts w:ascii="Times New Roman" w:hAnsi="Times New Roman" w:cs="Times New Roman"/>
          <w:i/>
          <w:sz w:val="24"/>
          <w:szCs w:val="24"/>
        </w:rPr>
        <w:t xml:space="preserve">” </w:t>
      </w:r>
      <w:r w:rsidR="00517723">
        <w:rPr>
          <w:rFonts w:ascii="Times New Roman" w:hAnsi="Times New Roman" w:cs="Times New Roman"/>
          <w:sz w:val="24"/>
          <w:szCs w:val="24"/>
        </w:rPr>
        <w:t xml:space="preserve">Sociology Women of Society Conference. </w:t>
      </w:r>
      <w:r w:rsidR="007F4AD5">
        <w:rPr>
          <w:rFonts w:ascii="Times New Roman" w:hAnsi="Times New Roman" w:cs="Times New Roman"/>
          <w:sz w:val="24"/>
          <w:szCs w:val="24"/>
        </w:rPr>
        <w:t>Round Table.</w:t>
      </w:r>
    </w:p>
    <w:p w14:paraId="0FC34568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514A6A4A" w14:textId="7D0625DE" w:rsidR="00015DA6" w:rsidRDefault="00015DA6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 w:rsidR="0020609C">
        <w:rPr>
          <w:rFonts w:ascii="Times New Roman" w:hAnsi="Times New Roman" w:cs="Times New Roman"/>
          <w:i/>
          <w:sz w:val="24"/>
          <w:szCs w:val="24"/>
        </w:rPr>
        <w:t>Identifying Distinct Patterns of Complementary and Alternative Medicine Use: A Latent Class Analysis.”</w:t>
      </w:r>
      <w:r>
        <w:rPr>
          <w:rFonts w:ascii="Times New Roman" w:hAnsi="Times New Roman" w:cs="Times New Roman"/>
          <w:sz w:val="24"/>
          <w:szCs w:val="24"/>
        </w:rPr>
        <w:t xml:space="preserve">  Sociology Department Colloquium Series. Poster Session.</w:t>
      </w:r>
    </w:p>
    <w:p w14:paraId="59D1EA15" w14:textId="71872DAE" w:rsidR="004A0CE0" w:rsidRPr="00220A84" w:rsidRDefault="0020609C" w:rsidP="0020609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</w:t>
      </w:r>
    </w:p>
    <w:p w14:paraId="650E19BE" w14:textId="77777777" w:rsidR="00D13084" w:rsidRPr="00D13084" w:rsidRDefault="00D1308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 w:rsidRPr="00D13084">
        <w:rPr>
          <w:rFonts w:ascii="Times New Roman" w:hAnsi="Times New Roman" w:cs="Times New Roman"/>
          <w:i/>
          <w:sz w:val="24"/>
          <w:szCs w:val="24"/>
        </w:rPr>
        <w:t>Learning to Teach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 Sociology Graduate Teaching Seminar. Panel Member.</w:t>
      </w:r>
    </w:p>
    <w:p w14:paraId="68FE805D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68F50AC" w14:textId="77777777" w:rsidR="00455B48" w:rsidRDefault="00D13084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>
        <w:rPr>
          <w:rFonts w:ascii="Times New Roman" w:hAnsi="Times New Roman" w:cs="Times New Roman"/>
          <w:i/>
          <w:sz w:val="24"/>
          <w:szCs w:val="24"/>
        </w:rPr>
        <w:t>Employment Factors and the Education-Health Gradient in the United States.”</w:t>
      </w:r>
      <w:r>
        <w:rPr>
          <w:rFonts w:ascii="Times New Roman" w:hAnsi="Times New Roman" w:cs="Times New Roman"/>
          <w:sz w:val="24"/>
          <w:szCs w:val="24"/>
        </w:rPr>
        <w:t xml:space="preserve">  Gradu</w:t>
      </w:r>
      <w:r w:rsidR="00B81506">
        <w:rPr>
          <w:rFonts w:ascii="Times New Roman" w:hAnsi="Times New Roman" w:cs="Times New Roman"/>
          <w:sz w:val="24"/>
          <w:szCs w:val="24"/>
        </w:rPr>
        <w:t>ate Student Research and Creative Activities Poster Session.</w:t>
      </w:r>
    </w:p>
    <w:p w14:paraId="431684A4" w14:textId="77777777" w:rsidR="00B81506" w:rsidRDefault="00B81506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43F0A684" w14:textId="71A37E04" w:rsidR="00232194" w:rsidRPr="00D13084" w:rsidRDefault="0023219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 w:rsidRPr="00232194">
        <w:rPr>
          <w:rFonts w:ascii="Times New Roman" w:hAnsi="Times New Roman" w:cs="Times New Roman"/>
          <w:b/>
          <w:sz w:val="16"/>
          <w:szCs w:val="16"/>
        </w:rPr>
        <w:t xml:space="preserve">      </w:t>
      </w:r>
    </w:p>
    <w:p w14:paraId="1056CB31" w14:textId="77777777" w:rsidR="009B44B0" w:rsidRPr="00F03B98" w:rsidRDefault="009B44B0" w:rsidP="009B44B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F03B98">
        <w:rPr>
          <w:rFonts w:ascii="Times New Roman" w:hAnsi="Times New Roman" w:cs="Times New Roman"/>
          <w:b/>
          <w:sz w:val="24"/>
          <w:szCs w:val="24"/>
        </w:rPr>
        <w:t>RESEARCH EXPERIENCE</w:t>
      </w:r>
    </w:p>
    <w:p w14:paraId="6CBDDA3C" w14:textId="77777777" w:rsidR="009B44B0" w:rsidRPr="00220A84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6A2B343" w14:textId="4AB1CC0B" w:rsidR="00EF7A50" w:rsidRDefault="006C17E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</w:t>
      </w:r>
      <w:r w:rsidR="00EF7A50">
        <w:rPr>
          <w:rFonts w:ascii="Times New Roman" w:hAnsi="Times New Roman" w:cs="Times New Roman"/>
          <w:sz w:val="24"/>
          <w:szCs w:val="24"/>
        </w:rPr>
        <w:tab/>
        <w:t xml:space="preserve">Graduate Research Assistant. </w:t>
      </w:r>
      <w:r w:rsidR="00EF7A50" w:rsidRPr="00455B48">
        <w:rPr>
          <w:rFonts w:ascii="Times New Roman" w:hAnsi="Times New Roman" w:cs="Times New Roman"/>
          <w:i/>
          <w:sz w:val="24"/>
          <w:szCs w:val="24"/>
        </w:rPr>
        <w:t>Research, Evaluation, and Analysis for Community Health Lab</w:t>
      </w:r>
      <w:r w:rsidR="00EF7A50">
        <w:rPr>
          <w:rFonts w:ascii="Times New Roman" w:hAnsi="Times New Roman" w:cs="Times New Roman"/>
          <w:sz w:val="24"/>
          <w:szCs w:val="24"/>
        </w:rPr>
        <w:t xml:space="preserve">. Kirk Dombrowski and Bilal Khan. University of Nebraska – Lincoln. </w:t>
      </w:r>
    </w:p>
    <w:p w14:paraId="56222718" w14:textId="77777777" w:rsidR="00EF7A50" w:rsidRPr="00220A84" w:rsidRDefault="00EF7A5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A6A1BEB" w14:textId="693DFFD0" w:rsidR="009B44B0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 xml:space="preserve">Graduate Research Assistant. </w:t>
      </w:r>
      <w:r w:rsidRPr="0020609C">
        <w:rPr>
          <w:rFonts w:ascii="Times New Roman" w:hAnsi="Times New Roman" w:cs="Times New Roman"/>
          <w:i/>
          <w:sz w:val="24"/>
          <w:szCs w:val="24"/>
        </w:rPr>
        <w:t>Social Networks and Homeless Youth Analytic Projec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F7A50">
        <w:rPr>
          <w:rFonts w:ascii="Times New Roman" w:hAnsi="Times New Roman" w:cs="Times New Roman"/>
          <w:sz w:val="24"/>
          <w:szCs w:val="24"/>
        </w:rPr>
        <w:t>Dan Hoyt.</w:t>
      </w:r>
      <w:r w:rsidRPr="00455B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Nebraska - Lincoln</w:t>
      </w:r>
    </w:p>
    <w:p w14:paraId="63BDE467" w14:textId="77777777" w:rsidR="009B44B0" w:rsidRPr="00220A84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6F0420D" w14:textId="0BA544E1" w:rsidR="009B44B0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>
        <w:rPr>
          <w:rFonts w:ascii="Times New Roman" w:hAnsi="Times New Roman" w:cs="Times New Roman"/>
          <w:sz w:val="24"/>
          <w:szCs w:val="24"/>
        </w:rPr>
        <w:tab/>
        <w:t xml:space="preserve">Graduate Research Assistant. </w:t>
      </w:r>
      <w:r w:rsidRPr="00455B48">
        <w:rPr>
          <w:rFonts w:ascii="Times New Roman" w:hAnsi="Times New Roman" w:cs="Times New Roman"/>
          <w:i/>
          <w:sz w:val="24"/>
          <w:szCs w:val="24"/>
        </w:rPr>
        <w:t>Research, Evaluation, and Analysis for Community Health La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F7A50">
        <w:rPr>
          <w:rFonts w:ascii="Times New Roman" w:hAnsi="Times New Roman" w:cs="Times New Roman"/>
          <w:sz w:val="24"/>
          <w:szCs w:val="24"/>
        </w:rPr>
        <w:t xml:space="preserve">Kirk Dombrowski and Bilal Khan. </w:t>
      </w:r>
      <w:r>
        <w:rPr>
          <w:rFonts w:ascii="Times New Roman" w:hAnsi="Times New Roman" w:cs="Times New Roman"/>
          <w:sz w:val="24"/>
          <w:szCs w:val="24"/>
        </w:rPr>
        <w:t xml:space="preserve">University of Nebraska </w:t>
      </w:r>
      <w:r w:rsidR="00EF7A5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Lincoln</w:t>
      </w:r>
      <w:r w:rsidR="00EF7A5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229F26" w14:textId="77777777" w:rsidR="009B44B0" w:rsidRPr="00220A84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D405803" w14:textId="6B8B8BE7" w:rsidR="009B44B0" w:rsidRDefault="009B44B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ab/>
        <w:t xml:space="preserve">Graduate Research Assistant. </w:t>
      </w:r>
      <w:proofErr w:type="spellStart"/>
      <w:r w:rsidRPr="00455B48">
        <w:rPr>
          <w:rFonts w:ascii="Times New Roman" w:hAnsi="Times New Roman" w:cs="Times New Roman"/>
          <w:i/>
          <w:sz w:val="24"/>
          <w:szCs w:val="24"/>
        </w:rPr>
        <w:t>LifeHD</w:t>
      </w:r>
      <w:proofErr w:type="spellEnd"/>
      <w:r w:rsidRPr="00455B48">
        <w:rPr>
          <w:rFonts w:ascii="Times New Roman" w:hAnsi="Times New Roman" w:cs="Times New Roman"/>
          <w:i/>
          <w:sz w:val="24"/>
          <w:szCs w:val="24"/>
        </w:rPr>
        <w:t xml:space="preserve"> Lab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7A50">
        <w:rPr>
          <w:rFonts w:ascii="Times New Roman" w:hAnsi="Times New Roman" w:cs="Times New Roman"/>
          <w:sz w:val="24"/>
          <w:szCs w:val="24"/>
        </w:rPr>
        <w:t>Bri</w:t>
      </w:r>
      <w:r w:rsidR="0069297A">
        <w:rPr>
          <w:rFonts w:ascii="Times New Roman" w:hAnsi="Times New Roman" w:cs="Times New Roman"/>
          <w:sz w:val="24"/>
          <w:szCs w:val="24"/>
        </w:rPr>
        <w:t>d</w:t>
      </w:r>
      <w:r w:rsidR="00EF7A50">
        <w:rPr>
          <w:rFonts w:ascii="Times New Roman" w:hAnsi="Times New Roman" w:cs="Times New Roman"/>
          <w:sz w:val="24"/>
          <w:szCs w:val="24"/>
        </w:rPr>
        <w:t xml:space="preserve">get Goosby and Jacob Cheadle. </w:t>
      </w:r>
      <w:r>
        <w:rPr>
          <w:rFonts w:ascii="Times New Roman" w:hAnsi="Times New Roman" w:cs="Times New Roman"/>
          <w:sz w:val="24"/>
          <w:szCs w:val="24"/>
        </w:rPr>
        <w:t xml:space="preserve">University of Nebraska – Lincoln </w:t>
      </w:r>
    </w:p>
    <w:p w14:paraId="187D3173" w14:textId="77777777" w:rsidR="009B44B0" w:rsidRPr="00220A84" w:rsidRDefault="009B44B0" w:rsidP="009B44B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5DED1C3" w14:textId="5ABB329A" w:rsidR="009B44B0" w:rsidRDefault="009B44B0" w:rsidP="007504EC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17</w:t>
      </w:r>
      <w:r>
        <w:rPr>
          <w:rFonts w:ascii="Times New Roman" w:hAnsi="Times New Roman" w:cs="Times New Roman"/>
          <w:sz w:val="24"/>
          <w:szCs w:val="24"/>
        </w:rPr>
        <w:tab/>
        <w:t xml:space="preserve">Soil Research Technician. </w:t>
      </w:r>
      <w:r w:rsidRPr="00455B48">
        <w:rPr>
          <w:rFonts w:ascii="Times New Roman" w:hAnsi="Times New Roman" w:cs="Times New Roman"/>
          <w:i/>
          <w:sz w:val="24"/>
          <w:szCs w:val="24"/>
        </w:rPr>
        <w:t>Stable Isotope Facilit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55B48">
        <w:rPr>
          <w:rFonts w:ascii="Times New Roman" w:hAnsi="Times New Roman" w:cs="Times New Roman"/>
          <w:sz w:val="24"/>
          <w:szCs w:val="24"/>
        </w:rPr>
        <w:t xml:space="preserve"> </w:t>
      </w:r>
      <w:r w:rsidR="00EF7A50">
        <w:rPr>
          <w:rFonts w:ascii="Times New Roman" w:hAnsi="Times New Roman" w:cs="Times New Roman"/>
          <w:sz w:val="24"/>
          <w:szCs w:val="24"/>
        </w:rPr>
        <w:t xml:space="preserve">Dave Williams and Craig Cook. </w:t>
      </w:r>
      <w:r>
        <w:rPr>
          <w:rFonts w:ascii="Times New Roman" w:hAnsi="Times New Roman" w:cs="Times New Roman"/>
          <w:sz w:val="24"/>
          <w:szCs w:val="24"/>
        </w:rPr>
        <w:t>University of Wyoming</w:t>
      </w:r>
    </w:p>
    <w:p w14:paraId="0CEFB267" w14:textId="629BD07D" w:rsidR="00EF7A50" w:rsidRDefault="00EF7A50" w:rsidP="009B44B0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4D7C586D" w14:textId="67627BE4" w:rsidR="00EF7A50" w:rsidRDefault="00EF7A5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ab/>
        <w:t xml:space="preserve">Graduate Research Assistant. </w:t>
      </w:r>
      <w:r>
        <w:rPr>
          <w:rFonts w:ascii="Times New Roman" w:hAnsi="Times New Roman" w:cs="Times New Roman"/>
          <w:i/>
          <w:sz w:val="24"/>
          <w:szCs w:val="24"/>
        </w:rPr>
        <w:t>Anna Zajacova</w:t>
      </w:r>
      <w:r>
        <w:rPr>
          <w:rFonts w:ascii="Times New Roman" w:hAnsi="Times New Roman" w:cs="Times New Roman"/>
          <w:sz w:val="24"/>
          <w:szCs w:val="24"/>
        </w:rPr>
        <w:t xml:space="preserve">. University of Wyoming </w:t>
      </w:r>
    </w:p>
    <w:p w14:paraId="6ACE8046" w14:textId="366B9DA4" w:rsidR="007504EC" w:rsidRPr="00D13084" w:rsidRDefault="007504EC" w:rsidP="007504EC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51EB5D38" w14:textId="77777777" w:rsidR="00A5796C" w:rsidRPr="00F03B98" w:rsidRDefault="00F03B98" w:rsidP="004A0CE0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F03B98"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14:paraId="571DBE52" w14:textId="40BC8D81" w:rsidR="00EF7A50" w:rsidRPr="00EF7A50" w:rsidRDefault="004A0CE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64E76EFC" w14:textId="77777777" w:rsidR="00790BCC" w:rsidRDefault="00790BCC" w:rsidP="00EF7A50">
      <w:pPr>
        <w:spacing w:after="0" w:line="25" w:lineRule="atLeast"/>
        <w:rPr>
          <w:rFonts w:ascii="Times New Roman" w:hAnsi="Times New Roman" w:cs="Times New Roman"/>
          <w:b/>
          <w:i/>
          <w:sz w:val="24"/>
          <w:szCs w:val="24"/>
        </w:rPr>
      </w:pPr>
    </w:p>
    <w:p w14:paraId="76151CCB" w14:textId="2B2FB772" w:rsidR="00EF7A50" w:rsidRPr="00843E98" w:rsidRDefault="00EF7A50" w:rsidP="00EF7A50">
      <w:pPr>
        <w:spacing w:after="0" w:line="25" w:lineRule="atLeast"/>
        <w:rPr>
          <w:rFonts w:ascii="Times New Roman" w:hAnsi="Times New Roman" w:cs="Times New Roman"/>
          <w:b/>
          <w:iCs/>
          <w:sz w:val="24"/>
          <w:szCs w:val="24"/>
        </w:rPr>
      </w:pPr>
      <w:r w:rsidRPr="00843E98">
        <w:rPr>
          <w:rFonts w:ascii="Times New Roman" w:hAnsi="Times New Roman" w:cs="Times New Roman"/>
          <w:b/>
          <w:iCs/>
          <w:sz w:val="24"/>
          <w:szCs w:val="24"/>
        </w:rPr>
        <w:t>Instructor of Record:</w:t>
      </w:r>
    </w:p>
    <w:p w14:paraId="22FE921B" w14:textId="77777777" w:rsidR="00EF7A50" w:rsidRPr="00220A84" w:rsidRDefault="00EF7A50" w:rsidP="00EF7A5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B37E11D" w14:textId="0FE5C79D" w:rsidR="00EF7A50" w:rsidRDefault="00EF7A50" w:rsidP="00EF7A50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9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Introduction to Sociology</w:t>
      </w:r>
      <w:r w:rsidRPr="00F152D4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University of Nebraska </w:t>
      </w:r>
      <w:r w:rsidR="00790BCC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Lincoln</w:t>
      </w:r>
    </w:p>
    <w:p w14:paraId="1D99A1C6" w14:textId="4BA6ECDB" w:rsidR="00790BCC" w:rsidRPr="00F152D4" w:rsidRDefault="00790BCC" w:rsidP="00EF7A50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illiam H. Thompson Scholars Learning Community </w:t>
      </w:r>
    </w:p>
    <w:p w14:paraId="26B611DE" w14:textId="7E160187" w:rsidR="00790BCC" w:rsidRPr="005C2BD3" w:rsidRDefault="00790BCC" w:rsidP="00716E44">
      <w:pPr>
        <w:spacing w:after="0" w:line="25" w:lineRule="atLeast"/>
        <w:rPr>
          <w:rFonts w:ascii="Times New Roman" w:hAnsi="Times New Roman" w:cs="Times New Roman"/>
          <w:sz w:val="16"/>
          <w:szCs w:val="16"/>
          <w:u w:val="single"/>
        </w:rPr>
      </w:pPr>
      <w:r w:rsidRPr="005C2BD3">
        <w:rPr>
          <w:rFonts w:ascii="Times New Roman" w:hAnsi="Times New Roman" w:cs="Times New Roman"/>
          <w:sz w:val="16"/>
          <w:szCs w:val="16"/>
          <w:u w:val="single"/>
        </w:rPr>
        <w:t xml:space="preserve">  </w:t>
      </w:r>
      <w:r w:rsidR="005C2BD3" w:rsidRPr="005C2BD3">
        <w:rPr>
          <w:rFonts w:ascii="Times New Roman" w:hAnsi="Times New Roman" w:cs="Times New Roman"/>
          <w:sz w:val="16"/>
          <w:szCs w:val="16"/>
          <w:u w:val="single"/>
        </w:rPr>
        <w:t xml:space="preserve">                             </w:t>
      </w:r>
    </w:p>
    <w:p w14:paraId="4DC6F665" w14:textId="0AEB407F" w:rsidR="00790BCC" w:rsidRDefault="005C2BD3" w:rsidP="00716E44">
      <w:pPr>
        <w:spacing w:after="0" w:line="25" w:lineRule="atLeast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4FDDF03" w14:textId="2B1B231C" w:rsidR="00F152D4" w:rsidRPr="00F03B98" w:rsidRDefault="00F152D4" w:rsidP="00716E44">
      <w:pPr>
        <w:spacing w:after="0" w:line="25" w:lineRule="atLeast"/>
        <w:rPr>
          <w:rFonts w:ascii="Times New Roman" w:hAnsi="Times New Roman" w:cs="Times New Roman"/>
          <w:b/>
          <w:i/>
          <w:sz w:val="24"/>
          <w:szCs w:val="24"/>
        </w:rPr>
      </w:pPr>
      <w:r w:rsidRPr="00F03B98">
        <w:rPr>
          <w:rFonts w:ascii="Times New Roman" w:hAnsi="Times New Roman" w:cs="Times New Roman"/>
          <w:b/>
          <w:i/>
          <w:sz w:val="24"/>
          <w:szCs w:val="24"/>
        </w:rPr>
        <w:t>Lead Recitation Instructor</w:t>
      </w:r>
      <w:r w:rsidR="00F03B98" w:rsidRPr="00F03B98">
        <w:rPr>
          <w:rFonts w:ascii="Times New Roman" w:hAnsi="Times New Roman" w:cs="Times New Roman"/>
          <w:b/>
          <w:i/>
          <w:sz w:val="24"/>
          <w:szCs w:val="24"/>
        </w:rPr>
        <w:t>:</w:t>
      </w:r>
    </w:p>
    <w:p w14:paraId="6A612F55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D61C764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18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Introduction to Sociology</w:t>
      </w:r>
      <w:r w:rsidRPr="00F152D4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University of Nebraska - Lincoln</w:t>
      </w:r>
    </w:p>
    <w:p w14:paraId="1B2B164E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5F03730B" w14:textId="77777777" w:rsidR="00F152D4" w:rsidRPr="00F03B98" w:rsidRDefault="00F152D4" w:rsidP="00716E44">
      <w:pPr>
        <w:spacing w:after="0" w:line="25" w:lineRule="atLeast"/>
        <w:rPr>
          <w:rFonts w:ascii="Times New Roman" w:hAnsi="Times New Roman" w:cs="Times New Roman"/>
          <w:b/>
          <w:i/>
          <w:sz w:val="24"/>
          <w:szCs w:val="24"/>
        </w:rPr>
      </w:pPr>
      <w:r w:rsidRPr="00F03B98">
        <w:rPr>
          <w:rFonts w:ascii="Times New Roman" w:hAnsi="Times New Roman" w:cs="Times New Roman"/>
          <w:b/>
          <w:i/>
          <w:sz w:val="24"/>
          <w:szCs w:val="24"/>
        </w:rPr>
        <w:t>Recitation Instructor</w:t>
      </w:r>
      <w:r w:rsidR="00F03B98" w:rsidRPr="00F03B98">
        <w:rPr>
          <w:rFonts w:ascii="Times New Roman" w:hAnsi="Times New Roman" w:cs="Times New Roman"/>
          <w:b/>
          <w:i/>
          <w:sz w:val="24"/>
          <w:szCs w:val="24"/>
        </w:rPr>
        <w:t>:</w:t>
      </w:r>
    </w:p>
    <w:p w14:paraId="22615C7E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C260C0B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8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Introduction to Sociolog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152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Nebraska - Lincoln</w:t>
      </w:r>
    </w:p>
    <w:p w14:paraId="2AA8B34D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4F35862" w14:textId="65BD7A1E" w:rsidR="00F152D4" w:rsidRDefault="00F152D4" w:rsidP="00716E44">
      <w:pPr>
        <w:spacing w:after="0" w:line="25" w:lineRule="atLeast"/>
        <w:rPr>
          <w:rFonts w:ascii="Times New Roman" w:hAnsi="Times New Roman" w:cs="Times New Roman"/>
          <w:b/>
          <w:i/>
          <w:sz w:val="24"/>
          <w:szCs w:val="24"/>
        </w:rPr>
      </w:pPr>
      <w:r w:rsidRPr="00F03B98">
        <w:rPr>
          <w:rFonts w:ascii="Times New Roman" w:hAnsi="Times New Roman" w:cs="Times New Roman"/>
          <w:b/>
          <w:i/>
          <w:sz w:val="24"/>
          <w:szCs w:val="24"/>
        </w:rPr>
        <w:t>Graduate Teaching Assistant</w:t>
      </w:r>
      <w:r w:rsidR="00F03B98" w:rsidRPr="00F03B98">
        <w:rPr>
          <w:rFonts w:ascii="Times New Roman" w:hAnsi="Times New Roman" w:cs="Times New Roman"/>
          <w:b/>
          <w:i/>
          <w:sz w:val="24"/>
          <w:szCs w:val="24"/>
        </w:rPr>
        <w:t>:</w:t>
      </w:r>
    </w:p>
    <w:p w14:paraId="27D061F1" w14:textId="4FAC5E72" w:rsidR="00BA6CCD" w:rsidRDefault="00BA6CCD" w:rsidP="00BA6CCD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65CB1B1" w14:textId="3CED7FBF" w:rsidR="00BA6CCD" w:rsidRPr="00F152D4" w:rsidRDefault="00BA6CCD" w:rsidP="00BA6CCD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21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Introduction to Sociology</w:t>
      </w:r>
      <w:r>
        <w:rPr>
          <w:rFonts w:ascii="Times New Roman" w:hAnsi="Times New Roman" w:cs="Times New Roman"/>
          <w:sz w:val="24"/>
          <w:szCs w:val="24"/>
        </w:rPr>
        <w:t>. University of Nebraska - Lincoln</w:t>
      </w:r>
    </w:p>
    <w:p w14:paraId="26925F0D" w14:textId="589B67AB" w:rsidR="004A0CE0" w:rsidRPr="00220A84" w:rsidRDefault="004A0CE0" w:rsidP="00BA6CCD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58553915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17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Sociology of Gender</w:t>
      </w:r>
      <w:r>
        <w:rPr>
          <w:rFonts w:ascii="Times New Roman" w:hAnsi="Times New Roman" w:cs="Times New Roman"/>
          <w:sz w:val="24"/>
          <w:szCs w:val="24"/>
        </w:rPr>
        <w:t>. University of Wyoming</w:t>
      </w:r>
    </w:p>
    <w:p w14:paraId="587BBFC8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E793DBD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17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Introduction to Sociology</w:t>
      </w:r>
      <w:r>
        <w:rPr>
          <w:rFonts w:ascii="Times New Roman" w:hAnsi="Times New Roman" w:cs="Times New Roman"/>
          <w:sz w:val="24"/>
          <w:szCs w:val="24"/>
        </w:rPr>
        <w:t>. University of Wyoming</w:t>
      </w:r>
    </w:p>
    <w:p w14:paraId="2C424C96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680D091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6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Sociology of Law</w:t>
      </w:r>
      <w:r w:rsidRPr="00F152D4">
        <w:rPr>
          <w:rFonts w:ascii="Times New Roman" w:hAnsi="Times New Roman" w:cs="Times New Roman"/>
          <w:b/>
          <w:sz w:val="24"/>
          <w:szCs w:val="24"/>
        </w:rPr>
        <w:t>.</w:t>
      </w:r>
      <w:r w:rsidRPr="00F152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Wyoming</w:t>
      </w:r>
    </w:p>
    <w:p w14:paraId="16CDF563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764B9EF8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 2016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Medical Sociolog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152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Wyoming</w:t>
      </w:r>
    </w:p>
    <w:p w14:paraId="4E1E7F49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30602A4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5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Collective Behavior and Social Movement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152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Wyoming</w:t>
      </w:r>
    </w:p>
    <w:p w14:paraId="18A00F5E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F7A4F0F" w14:textId="77777777" w:rsidR="00F152D4" w:rsidRP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5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Race and Ethnic Relations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152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Wyoming</w:t>
      </w:r>
    </w:p>
    <w:p w14:paraId="2237CEFD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493790A" w14:textId="65FABD6F" w:rsidR="00F152D4" w:rsidRDefault="00F152D4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5</w:t>
      </w:r>
      <w:r>
        <w:rPr>
          <w:rFonts w:ascii="Times New Roman" w:hAnsi="Times New Roman" w:cs="Times New Roman"/>
          <w:sz w:val="24"/>
          <w:szCs w:val="24"/>
        </w:rPr>
        <w:tab/>
      </w:r>
      <w:r w:rsidRPr="00455B48">
        <w:rPr>
          <w:rFonts w:ascii="Times New Roman" w:hAnsi="Times New Roman" w:cs="Times New Roman"/>
          <w:i/>
          <w:sz w:val="24"/>
          <w:szCs w:val="24"/>
        </w:rPr>
        <w:t>Social Inequalit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152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Wyoming</w:t>
      </w:r>
    </w:p>
    <w:p w14:paraId="08909F22" w14:textId="63CB3EED" w:rsidR="00FC3A24" w:rsidRDefault="00FC3A24" w:rsidP="00790BCC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499A263C" w14:textId="77777777" w:rsidR="00551788" w:rsidRPr="00790BCC" w:rsidRDefault="00551788" w:rsidP="00790BCC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1CC0D9AC" w14:textId="77777777" w:rsidR="00A5796C" w:rsidRPr="00297A6E" w:rsidRDefault="00297A6E" w:rsidP="00716E44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297A6E">
        <w:rPr>
          <w:rFonts w:ascii="Times New Roman" w:hAnsi="Times New Roman" w:cs="Times New Roman"/>
          <w:b/>
          <w:sz w:val="24"/>
          <w:szCs w:val="24"/>
        </w:rPr>
        <w:t>PROFESSIONAL AFFILIATIONS</w:t>
      </w:r>
    </w:p>
    <w:p w14:paraId="2D6B58A1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A33D45C" w14:textId="77777777" w:rsidR="00A5796C" w:rsidRDefault="00A5796C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, </w:t>
      </w:r>
      <w:r w:rsidR="00A61989">
        <w:rPr>
          <w:rFonts w:ascii="Times New Roman" w:hAnsi="Times New Roman" w:cs="Times New Roman"/>
          <w:sz w:val="24"/>
          <w:szCs w:val="24"/>
        </w:rPr>
        <w:t>American Sociological Association</w:t>
      </w:r>
    </w:p>
    <w:p w14:paraId="016685EC" w14:textId="77777777" w:rsidR="00A61989" w:rsidRPr="00716E44" w:rsidRDefault="00A61989" w:rsidP="00716E44">
      <w:pPr>
        <w:spacing w:after="0" w:line="25" w:lineRule="atLeas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16E44">
        <w:rPr>
          <w:rFonts w:ascii="Times New Roman" w:hAnsi="Times New Roman" w:cs="Times New Roman"/>
          <w:i/>
          <w:sz w:val="24"/>
          <w:szCs w:val="24"/>
        </w:rPr>
        <w:t>Mathematical Sociology</w:t>
      </w:r>
    </w:p>
    <w:p w14:paraId="4522384C" w14:textId="77777777" w:rsidR="005A7F32" w:rsidRPr="00B95B02" w:rsidRDefault="005A7F32" w:rsidP="00716E44">
      <w:pPr>
        <w:spacing w:after="0" w:line="25" w:lineRule="atLeast"/>
        <w:rPr>
          <w:rFonts w:ascii="Times New Roman" w:hAnsi="Times New Roman" w:cs="Times New Roman"/>
          <w:i/>
          <w:sz w:val="16"/>
          <w:szCs w:val="16"/>
        </w:rPr>
      </w:pPr>
    </w:p>
    <w:p w14:paraId="60703E68" w14:textId="56ACFAE6" w:rsidR="00A61989" w:rsidRDefault="00A61989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, Population Association of America</w:t>
      </w:r>
    </w:p>
    <w:p w14:paraId="4D16FDF0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618B815" w14:textId="77777777" w:rsidR="00A61989" w:rsidRDefault="00A61989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, Sociologists for Women in Society</w:t>
      </w:r>
    </w:p>
    <w:p w14:paraId="7D5AB393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BA80637" w14:textId="77777777" w:rsidR="00A61989" w:rsidRDefault="00A61989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, Midwest Sociological Society</w:t>
      </w:r>
    </w:p>
    <w:p w14:paraId="1803308B" w14:textId="77777777" w:rsidR="004A0CE0" w:rsidRPr="00220A84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D69FFB0" w14:textId="3A1E7FA5" w:rsidR="00A61989" w:rsidRDefault="00A61989" w:rsidP="00716E44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, Nebraska Association of Sociology Graduate Students</w:t>
      </w:r>
    </w:p>
    <w:p w14:paraId="1550BB53" w14:textId="0C4D03D9" w:rsidR="005A7F32" w:rsidRPr="00B95B02" w:rsidRDefault="007A1F3E" w:rsidP="00B95B02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  <w:r w:rsidR="00EA0114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4"/>
          <w:szCs w:val="24"/>
        </w:rPr>
        <w:t>Coordinator, Research Group</w:t>
      </w:r>
      <w:r w:rsidR="00EA0114">
        <w:rPr>
          <w:rFonts w:ascii="Times New Roman" w:hAnsi="Times New Roman" w:cs="Times New Roman"/>
          <w:sz w:val="24"/>
          <w:szCs w:val="24"/>
        </w:rPr>
        <w:t>, subsection.</w:t>
      </w:r>
    </w:p>
    <w:p w14:paraId="1836AF1E" w14:textId="3776ECB0" w:rsidR="004A0CE0" w:rsidRDefault="004A0CE0" w:rsidP="004A0CE0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lastRenderedPageBreak/>
        <w:t xml:space="preserve">     </w:t>
      </w:r>
    </w:p>
    <w:p w14:paraId="36B54DE4" w14:textId="7ECFA730" w:rsidR="007504EC" w:rsidRPr="00297A6E" w:rsidRDefault="007504EC" w:rsidP="007504EC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</w:t>
      </w:r>
    </w:p>
    <w:p w14:paraId="6479E6AA" w14:textId="77777777" w:rsidR="007504EC" w:rsidRPr="00220A84" w:rsidRDefault="007504EC" w:rsidP="007504E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65E8CE2E" w14:textId="3F3E589F" w:rsidR="00904466" w:rsidRDefault="00904466" w:rsidP="007504EC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-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entor, McNair Graduate Student/ Postdoctoral Mentor</w:t>
      </w:r>
    </w:p>
    <w:p w14:paraId="76560BE6" w14:textId="77777777" w:rsidR="00904466" w:rsidRPr="00904466" w:rsidRDefault="00904466" w:rsidP="007504EC">
      <w:pPr>
        <w:spacing w:after="0" w:line="25" w:lineRule="atLeast"/>
        <w:rPr>
          <w:rFonts w:ascii="Times New Roman" w:hAnsi="Times New Roman" w:cs="Times New Roman"/>
          <w:sz w:val="16"/>
          <w:szCs w:val="16"/>
        </w:rPr>
      </w:pPr>
    </w:p>
    <w:p w14:paraId="3CA01B65" w14:textId="2F3A9AEC" w:rsidR="007504EC" w:rsidRPr="007504EC" w:rsidRDefault="007504EC" w:rsidP="007504EC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-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entor, Undergraduate Sociology Teaching and Research (USTAR)</w:t>
      </w:r>
    </w:p>
    <w:p w14:paraId="6547BDE4" w14:textId="77777777" w:rsidR="007504EC" w:rsidRPr="00220A84" w:rsidRDefault="007504EC" w:rsidP="007504E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004B6CC" w14:textId="77777777" w:rsidR="007504EC" w:rsidRPr="007504EC" w:rsidRDefault="007504EC" w:rsidP="007504EC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olunteer, Girls Code-Lincoln</w:t>
      </w:r>
    </w:p>
    <w:p w14:paraId="0FE57D37" w14:textId="77777777" w:rsidR="007504EC" w:rsidRPr="00220A84" w:rsidRDefault="007504EC" w:rsidP="007504E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F5E8D16" w14:textId="77777777" w:rsidR="007504EC" w:rsidRDefault="007504EC" w:rsidP="007504E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6862F09B" w14:textId="39572CA1" w:rsidR="007504EC" w:rsidRPr="00220A84" w:rsidRDefault="007504EC" w:rsidP="007504EC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7C874678" w14:textId="77777777" w:rsidR="00BA6CCD" w:rsidRDefault="00BA6CCD" w:rsidP="00040706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</w:p>
    <w:p w14:paraId="4646EBB1" w14:textId="67E2A2AA" w:rsidR="00040706" w:rsidRPr="00297A6E" w:rsidRDefault="00040706" w:rsidP="00040706">
      <w:pPr>
        <w:pBdr>
          <w:bottom w:val="single" w:sz="4" w:space="1" w:color="auto"/>
        </w:pBdr>
        <w:spacing w:after="0" w:line="25" w:lineRule="atLeast"/>
        <w:rPr>
          <w:rFonts w:ascii="Times New Roman" w:hAnsi="Times New Roman" w:cs="Times New Roman"/>
          <w:b/>
          <w:sz w:val="24"/>
          <w:szCs w:val="24"/>
        </w:rPr>
      </w:pPr>
      <w:r w:rsidRPr="00297A6E">
        <w:rPr>
          <w:rFonts w:ascii="Times New Roman" w:hAnsi="Times New Roman" w:cs="Times New Roman"/>
          <w:b/>
          <w:sz w:val="24"/>
          <w:szCs w:val="24"/>
        </w:rPr>
        <w:t>PRO</w:t>
      </w:r>
      <w:r>
        <w:rPr>
          <w:rFonts w:ascii="Times New Roman" w:hAnsi="Times New Roman" w:cs="Times New Roman"/>
          <w:b/>
          <w:sz w:val="24"/>
          <w:szCs w:val="24"/>
        </w:rPr>
        <w:t>GRAMMING LANGUAGES AND TOOLS</w:t>
      </w:r>
    </w:p>
    <w:p w14:paraId="29CCC1D7" w14:textId="77777777" w:rsidR="00040706" w:rsidRPr="00220A84" w:rsidRDefault="00040706" w:rsidP="00040706">
      <w:pPr>
        <w:spacing w:after="0" w:line="25" w:lineRule="atLeast"/>
        <w:ind w:left="1440" w:hanging="1440"/>
        <w:rPr>
          <w:rFonts w:ascii="Times New Roman" w:hAnsi="Times New Roman" w:cs="Times New Roman"/>
          <w:sz w:val="16"/>
          <w:szCs w:val="16"/>
        </w:rPr>
      </w:pPr>
      <w:r w:rsidRPr="00220A84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F351518" w14:textId="6F002A38" w:rsidR="00040706" w:rsidRDefault="00040706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, SQL, </w:t>
      </w:r>
      <w:r w:rsidR="005C2BD3">
        <w:rPr>
          <w:rFonts w:ascii="Times New Roman" w:hAnsi="Times New Roman" w:cs="Times New Roman"/>
          <w:sz w:val="24"/>
          <w:szCs w:val="24"/>
        </w:rPr>
        <w:t>MongoDB,</w:t>
      </w:r>
      <w:r w:rsidR="007777EB">
        <w:rPr>
          <w:rFonts w:ascii="Times New Roman" w:hAnsi="Times New Roman" w:cs="Times New Roman"/>
          <w:sz w:val="24"/>
          <w:szCs w:val="24"/>
        </w:rPr>
        <w:t xml:space="preserve"> Python,</w:t>
      </w:r>
      <w:r w:rsidR="005C2BD3">
        <w:rPr>
          <w:rFonts w:ascii="Times New Roman" w:hAnsi="Times New Roman" w:cs="Times New Roman"/>
          <w:sz w:val="24"/>
          <w:szCs w:val="24"/>
        </w:rPr>
        <w:t xml:space="preserve"> </w:t>
      </w:r>
      <w:r w:rsidR="00AF3BE2">
        <w:rPr>
          <w:rFonts w:ascii="Times New Roman" w:hAnsi="Times New Roman" w:cs="Times New Roman"/>
          <w:sz w:val="24"/>
          <w:szCs w:val="24"/>
        </w:rPr>
        <w:t xml:space="preserve">D3.js, </w:t>
      </w:r>
      <w:r>
        <w:rPr>
          <w:rFonts w:ascii="Times New Roman" w:hAnsi="Times New Roman" w:cs="Times New Roman"/>
          <w:sz w:val="24"/>
          <w:szCs w:val="24"/>
        </w:rPr>
        <w:t xml:space="preserve">JAVA, </w:t>
      </w:r>
      <w:r w:rsidR="007504EC">
        <w:rPr>
          <w:rFonts w:ascii="Times New Roman" w:hAnsi="Times New Roman" w:cs="Times New Roman"/>
          <w:sz w:val="24"/>
          <w:szCs w:val="24"/>
        </w:rPr>
        <w:t xml:space="preserve">MATLAB, </w:t>
      </w:r>
      <w:r>
        <w:rPr>
          <w:rFonts w:ascii="Times New Roman" w:hAnsi="Times New Roman" w:cs="Times New Roman"/>
          <w:sz w:val="24"/>
          <w:szCs w:val="24"/>
        </w:rPr>
        <w:t xml:space="preserve">STATA, SAS, LaTeX, Qualtrics, </w:t>
      </w:r>
      <w:proofErr w:type="spellStart"/>
      <w:r>
        <w:rPr>
          <w:rFonts w:ascii="Times New Roman" w:hAnsi="Times New Roman" w:cs="Times New Roman"/>
          <w:sz w:val="24"/>
          <w:szCs w:val="24"/>
        </w:rPr>
        <w:t>NetLogo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0407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SS</w:t>
      </w:r>
      <w:r w:rsidR="00904466">
        <w:rPr>
          <w:rFonts w:ascii="Times New Roman" w:hAnsi="Times New Roman" w:cs="Times New Roman"/>
          <w:sz w:val="24"/>
          <w:szCs w:val="24"/>
        </w:rPr>
        <w:t xml:space="preserve">, </w:t>
      </w:r>
      <w:r w:rsidR="00BA6CCD">
        <w:rPr>
          <w:rFonts w:ascii="Times New Roman" w:hAnsi="Times New Roman" w:cs="Times New Roman"/>
          <w:sz w:val="24"/>
          <w:szCs w:val="24"/>
        </w:rPr>
        <w:t>DBT</w:t>
      </w:r>
      <w:r w:rsidR="00904466">
        <w:rPr>
          <w:rFonts w:ascii="Times New Roman" w:hAnsi="Times New Roman" w:cs="Times New Roman"/>
          <w:sz w:val="24"/>
          <w:szCs w:val="24"/>
        </w:rPr>
        <w:t xml:space="preserve">, </w:t>
      </w:r>
      <w:r w:rsidR="00BA6CCD">
        <w:rPr>
          <w:rFonts w:ascii="Times New Roman" w:hAnsi="Times New Roman" w:cs="Times New Roman"/>
          <w:sz w:val="24"/>
          <w:szCs w:val="24"/>
        </w:rPr>
        <w:t>AWS</w:t>
      </w:r>
      <w:r w:rsidR="00904466">
        <w:rPr>
          <w:rFonts w:ascii="Times New Roman" w:hAnsi="Times New Roman" w:cs="Times New Roman"/>
          <w:sz w:val="24"/>
          <w:szCs w:val="24"/>
        </w:rPr>
        <w:t>, Looker, Command line.</w:t>
      </w:r>
    </w:p>
    <w:p w14:paraId="6E19A2DA" w14:textId="68896AB9" w:rsidR="00BA6CCD" w:rsidRDefault="00BA6CCD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7AD019D7" w14:textId="7D665260" w:rsidR="00BA6CCD" w:rsidRDefault="00BA6CCD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mensional Modeling.</w:t>
      </w:r>
    </w:p>
    <w:p w14:paraId="76FF49CC" w14:textId="3ABF1FA1" w:rsidR="00BA6CCD" w:rsidRDefault="00BA6CCD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512D3B87" w14:textId="552F0956" w:rsidR="00BA6CCD" w:rsidRDefault="00BA6CCD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uctured Events.</w:t>
      </w:r>
    </w:p>
    <w:p w14:paraId="08860C33" w14:textId="198EBFD8" w:rsidR="005A7F32" w:rsidRDefault="005A7F32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</w:p>
    <w:p w14:paraId="1462879B" w14:textId="0389C090" w:rsidR="005A7F32" w:rsidRDefault="005A7F32" w:rsidP="00040706">
      <w:pPr>
        <w:spacing w:after="0" w:line="2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um agile framework.</w:t>
      </w:r>
    </w:p>
    <w:p w14:paraId="6B6E7F1E" w14:textId="0961140C" w:rsidR="00FC3A24" w:rsidRDefault="00FC3A24">
      <w:pPr>
        <w:rPr>
          <w:rFonts w:ascii="Times New Roman" w:hAnsi="Times New Roman" w:cs="Times New Roman"/>
          <w:b/>
          <w:sz w:val="24"/>
          <w:szCs w:val="24"/>
        </w:rPr>
      </w:pPr>
    </w:p>
    <w:sectPr w:rsidR="00FC3A24" w:rsidSect="00790B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BFAA0" w14:textId="77777777" w:rsidR="002074D3" w:rsidRDefault="002074D3" w:rsidP="004A0CE0">
      <w:pPr>
        <w:spacing w:after="0" w:line="240" w:lineRule="auto"/>
      </w:pPr>
      <w:r>
        <w:separator/>
      </w:r>
    </w:p>
  </w:endnote>
  <w:endnote w:type="continuationSeparator" w:id="0">
    <w:p w14:paraId="12487464" w14:textId="77777777" w:rsidR="002074D3" w:rsidRDefault="002074D3" w:rsidP="004A0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16A4C" w14:textId="77777777" w:rsidR="002074D3" w:rsidRDefault="002074D3" w:rsidP="004A0CE0">
      <w:pPr>
        <w:spacing w:after="0" w:line="240" w:lineRule="auto"/>
      </w:pPr>
      <w:r>
        <w:separator/>
      </w:r>
    </w:p>
  </w:footnote>
  <w:footnote w:type="continuationSeparator" w:id="0">
    <w:p w14:paraId="27702E03" w14:textId="77777777" w:rsidR="002074D3" w:rsidRDefault="002074D3" w:rsidP="004A0C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tbQwMLSwtLAwMTNU0lEKTi0uzszPAykwrwUAfger2ywAAAA="/>
  </w:docVars>
  <w:rsids>
    <w:rsidRoot w:val="00E64B43"/>
    <w:rsid w:val="000046C5"/>
    <w:rsid w:val="00015DA6"/>
    <w:rsid w:val="00022C2B"/>
    <w:rsid w:val="00040706"/>
    <w:rsid w:val="000B7420"/>
    <w:rsid w:val="00132C31"/>
    <w:rsid w:val="001D34E4"/>
    <w:rsid w:val="00203F4B"/>
    <w:rsid w:val="00204416"/>
    <w:rsid w:val="0020609C"/>
    <w:rsid w:val="002074D3"/>
    <w:rsid w:val="00215594"/>
    <w:rsid w:val="00220A84"/>
    <w:rsid w:val="00232194"/>
    <w:rsid w:val="00297A6E"/>
    <w:rsid w:val="002E6F39"/>
    <w:rsid w:val="00307F6C"/>
    <w:rsid w:val="0031362C"/>
    <w:rsid w:val="00455B48"/>
    <w:rsid w:val="004A0CE0"/>
    <w:rsid w:val="004A6844"/>
    <w:rsid w:val="004C50FE"/>
    <w:rsid w:val="00517723"/>
    <w:rsid w:val="005213E3"/>
    <w:rsid w:val="0052224C"/>
    <w:rsid w:val="00551788"/>
    <w:rsid w:val="00590003"/>
    <w:rsid w:val="00593E19"/>
    <w:rsid w:val="005A7F32"/>
    <w:rsid w:val="005B013C"/>
    <w:rsid w:val="005C2BD3"/>
    <w:rsid w:val="00677D86"/>
    <w:rsid w:val="0068427B"/>
    <w:rsid w:val="006863ED"/>
    <w:rsid w:val="0069297A"/>
    <w:rsid w:val="00697645"/>
    <w:rsid w:val="006C17E0"/>
    <w:rsid w:val="006C45E3"/>
    <w:rsid w:val="006E4536"/>
    <w:rsid w:val="00716E44"/>
    <w:rsid w:val="0074126F"/>
    <w:rsid w:val="00741369"/>
    <w:rsid w:val="007504EC"/>
    <w:rsid w:val="00756CE5"/>
    <w:rsid w:val="00772AA6"/>
    <w:rsid w:val="007777EB"/>
    <w:rsid w:val="00790BCC"/>
    <w:rsid w:val="007A1F3E"/>
    <w:rsid w:val="007F4AD5"/>
    <w:rsid w:val="00805C00"/>
    <w:rsid w:val="00843E98"/>
    <w:rsid w:val="00854495"/>
    <w:rsid w:val="00904466"/>
    <w:rsid w:val="0090486A"/>
    <w:rsid w:val="00910163"/>
    <w:rsid w:val="0093702B"/>
    <w:rsid w:val="00941FCA"/>
    <w:rsid w:val="00982691"/>
    <w:rsid w:val="00993697"/>
    <w:rsid w:val="009B3BB8"/>
    <w:rsid w:val="009B44B0"/>
    <w:rsid w:val="009D3BC1"/>
    <w:rsid w:val="009F0AED"/>
    <w:rsid w:val="00A04419"/>
    <w:rsid w:val="00A5796C"/>
    <w:rsid w:val="00A61989"/>
    <w:rsid w:val="00AF3BE2"/>
    <w:rsid w:val="00B279C4"/>
    <w:rsid w:val="00B437D1"/>
    <w:rsid w:val="00B549C2"/>
    <w:rsid w:val="00B567A7"/>
    <w:rsid w:val="00B7060C"/>
    <w:rsid w:val="00B8097A"/>
    <w:rsid w:val="00B81506"/>
    <w:rsid w:val="00B95B02"/>
    <w:rsid w:val="00BA10AA"/>
    <w:rsid w:val="00BA6CCD"/>
    <w:rsid w:val="00BA71E6"/>
    <w:rsid w:val="00BE0714"/>
    <w:rsid w:val="00C824B9"/>
    <w:rsid w:val="00C9431A"/>
    <w:rsid w:val="00D015BC"/>
    <w:rsid w:val="00D13084"/>
    <w:rsid w:val="00D52A16"/>
    <w:rsid w:val="00D556FA"/>
    <w:rsid w:val="00DE5655"/>
    <w:rsid w:val="00E00D31"/>
    <w:rsid w:val="00E64B43"/>
    <w:rsid w:val="00E70176"/>
    <w:rsid w:val="00E7055C"/>
    <w:rsid w:val="00EA0114"/>
    <w:rsid w:val="00ED7212"/>
    <w:rsid w:val="00EF7A50"/>
    <w:rsid w:val="00F03B98"/>
    <w:rsid w:val="00F152D4"/>
    <w:rsid w:val="00F17BD7"/>
    <w:rsid w:val="00FC3A24"/>
    <w:rsid w:val="00FD4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3479D"/>
  <w15:chartTrackingRefBased/>
  <w15:docId w15:val="{0394B0CC-DA89-4CC0-9435-468E7ADEF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412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52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4B4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4B4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64B4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7412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overflow">
    <w:name w:val="overflow"/>
    <w:basedOn w:val="DefaultParagraphFont"/>
    <w:rsid w:val="0074126F"/>
  </w:style>
  <w:style w:type="character" w:customStyle="1" w:styleId="Heading3Char">
    <w:name w:val="Heading 3 Char"/>
    <w:basedOn w:val="DefaultParagraphFont"/>
    <w:link w:val="Heading3"/>
    <w:uiPriority w:val="9"/>
    <w:semiHidden/>
    <w:rsid w:val="00F152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0C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CE0"/>
  </w:style>
  <w:style w:type="paragraph" w:styleId="Footer">
    <w:name w:val="footer"/>
    <w:basedOn w:val="Normal"/>
    <w:link w:val="FooterChar"/>
    <w:uiPriority w:val="99"/>
    <w:unhideWhenUsed/>
    <w:rsid w:val="004A0C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CE0"/>
  </w:style>
  <w:style w:type="character" w:styleId="CommentReference">
    <w:name w:val="annotation reference"/>
    <w:basedOn w:val="DefaultParagraphFont"/>
    <w:uiPriority w:val="99"/>
    <w:semiHidden/>
    <w:unhideWhenUsed/>
    <w:rsid w:val="005B013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13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13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13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1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13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13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8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3734C-8412-4B0C-8819-944BDF689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446</Words>
  <Characters>824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y VanOrsdale</dc:creator>
  <cp:keywords/>
  <dc:description/>
  <cp:lastModifiedBy>Josey VanOrsdale</cp:lastModifiedBy>
  <cp:revision>2</cp:revision>
  <cp:lastPrinted>2019-09-26T17:54:00Z</cp:lastPrinted>
  <dcterms:created xsi:type="dcterms:W3CDTF">2021-01-28T00:04:00Z</dcterms:created>
  <dcterms:modified xsi:type="dcterms:W3CDTF">2021-01-28T00:04:00Z</dcterms:modified>
</cp:coreProperties>
</file>